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498BF9E9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="005F2DE1">
              <w:rPr>
                <w:b/>
                <w:bCs/>
                <w:sz w:val="16"/>
                <w:szCs w:val="16"/>
                <w:u w:val="single"/>
                <w:lang w:eastAsia="zh-CN"/>
              </w:rPr>
              <w:t>手順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480D00FC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6D742E21" w14:textId="76F73DAB" w:rsidR="001E72DC" w:rsidRDefault="001E72DC" w:rsidP="00542D47">
            <w:pPr>
              <w:rPr>
                <w:rFonts w:eastAsia="MS Mincho"/>
                <w:sz w:val="18"/>
                <w:szCs w:val="18"/>
                <w:lang w:eastAsia="ja-JP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9A20CB" w:rsidRPr="00F27532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If known, please also copy regional certification manager / auditor. </w:t>
            </w:r>
            <w:r w:rsidR="005F2DE1" w:rsidRPr="003673F4">
              <w:rPr>
                <w:rFonts w:eastAsia="MS Mincho" w:hint="eastAsia"/>
                <w:sz w:val="18"/>
                <w:szCs w:val="18"/>
                <w:lang w:eastAsia="ja-JP"/>
              </w:rPr>
              <w:t>全ての該当項目情報を記入し（セクション１－</w:t>
            </w:r>
            <w:r w:rsidR="005F2DE1">
              <w:rPr>
                <w:rFonts w:hint="eastAsia"/>
                <w:sz w:val="18"/>
                <w:szCs w:val="18"/>
                <w:lang w:eastAsia="zh-CN"/>
              </w:rPr>
              <w:t>7</w:t>
            </w:r>
            <w:r w:rsidR="005F2DE1" w:rsidRPr="003673F4">
              <w:rPr>
                <w:rFonts w:eastAsia="MS Mincho" w:hint="eastAsia"/>
                <w:sz w:val="18"/>
                <w:szCs w:val="18"/>
                <w:lang w:eastAsia="ja-JP"/>
              </w:rPr>
              <w:t>）、</w:t>
            </w:r>
            <w:r w:rsidR="005F2DE1" w:rsidRPr="003673F4">
              <w:rPr>
                <w:rFonts w:eastAsia="MS Mincho" w:hint="eastAsia"/>
                <w:sz w:val="18"/>
                <w:szCs w:val="18"/>
                <w:lang w:eastAsia="ja-JP"/>
              </w:rPr>
              <w:t>IDFL</w:t>
            </w:r>
            <w:r w:rsidR="005F2DE1" w:rsidRPr="003673F4">
              <w:rPr>
                <w:rFonts w:eastAsia="MS Mincho" w:hint="eastAsia"/>
                <w:sz w:val="18"/>
                <w:szCs w:val="18"/>
                <w:lang w:eastAsia="ja-JP"/>
              </w:rPr>
              <w:t>へ申請書を送付してください。</w:t>
            </w:r>
            <w:r w:rsidR="005F2DE1" w:rsidRPr="003673F4">
              <w:rPr>
                <w:rFonts w:eastAsia="MS Mincho" w:hint="eastAsia"/>
                <w:sz w:val="18"/>
                <w:szCs w:val="18"/>
                <w:lang w:eastAsia="ja-JP"/>
              </w:rPr>
              <w:t>IDFL</w:t>
            </w:r>
            <w:r w:rsidR="005F2DE1" w:rsidRPr="003673F4">
              <w:rPr>
                <w:rFonts w:eastAsia="MS Mincho" w:hint="eastAsia"/>
                <w:sz w:val="18"/>
                <w:szCs w:val="18"/>
                <w:lang w:eastAsia="ja-JP"/>
              </w:rPr>
              <w:t>各地域（国）の担当者・監査人</w:t>
            </w:r>
            <w:r w:rsidR="005F2DE1">
              <w:rPr>
                <w:rFonts w:eastAsia="MS Mincho" w:hint="eastAsia"/>
                <w:sz w:val="18"/>
                <w:szCs w:val="18"/>
                <w:lang w:eastAsia="ja-JP"/>
              </w:rPr>
              <w:t>が分かる場合、</w:t>
            </w:r>
            <w:r w:rsidR="005F2DE1" w:rsidRPr="003673F4">
              <w:rPr>
                <w:rFonts w:eastAsia="MS Mincho" w:hint="eastAsia"/>
                <w:sz w:val="18"/>
                <w:szCs w:val="18"/>
                <w:lang w:eastAsia="ja-JP"/>
              </w:rPr>
              <w:t>コピーメールしてください。</w:t>
            </w:r>
          </w:p>
          <w:p w14:paraId="06774D3B" w14:textId="2941F8E1" w:rsidR="005F2DE1" w:rsidRPr="00F27532" w:rsidRDefault="005F2DE1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eastAsia="ja-JP"/>
              </w:rPr>
            </w:pPr>
          </w:p>
        </w:tc>
      </w:tr>
      <w:tr w:rsidR="00F27532" w:rsidRPr="004730AB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567694BC" w14:textId="77777777" w:rsidR="005F2DE1" w:rsidRPr="005F2DE1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1 Applicant Information</w:t>
            </w:r>
          </w:p>
          <w:p w14:paraId="2DED0F03" w14:textId="1E34E08B" w:rsidR="00F27532" w:rsidRPr="00F27532" w:rsidRDefault="005F2DE1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申請者情報</w:t>
            </w:r>
          </w:p>
          <w:p w14:paraId="6D96EBB7" w14:textId="77777777" w:rsidR="005F2DE1" w:rsidRPr="005F2DE1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2 Payment Information</w:t>
            </w:r>
          </w:p>
          <w:p w14:paraId="7A65C22C" w14:textId="51DDC6A9" w:rsidR="00F27532" w:rsidRPr="00F27532" w:rsidRDefault="005F2DE1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支払者情報</w:t>
            </w:r>
          </w:p>
          <w:p w14:paraId="7F88BAD2" w14:textId="0B1657D2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  <w:r w:rsidR="005F2DE1"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基準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533D5D76" w14:textId="4D103E35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4 Products</w:t>
            </w:r>
            <w:r w:rsidR="005F2DE1">
              <w:rPr>
                <w:sz w:val="16"/>
                <w:szCs w:val="16"/>
                <w:lang w:eastAsia="zh-CN"/>
              </w:rPr>
              <w:t>製品</w:t>
            </w:r>
          </w:p>
          <w:p w14:paraId="10B9103B" w14:textId="74231DA4" w:rsidR="00F27532" w:rsidRP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5 Facilities and Processes</w:t>
            </w:r>
            <w:r w:rsidR="005F2DE1"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施設とプロセス</w:t>
            </w:r>
          </w:p>
          <w:p w14:paraId="40D7DE3D" w14:textId="727FBEB9" w:rsidR="00F27532" w:rsidRP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6 Certification Information</w:t>
            </w:r>
            <w:r w:rsidR="005F2DE1">
              <w:rPr>
                <w:sz w:val="16"/>
                <w:szCs w:val="16"/>
                <w:lang w:eastAsia="zh-CN"/>
              </w:rPr>
              <w:t>認定情報</w:t>
            </w:r>
          </w:p>
        </w:tc>
      </w:tr>
    </w:tbl>
    <w:p w14:paraId="2942F7C8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6F76D1FC" w:rsidR="005205BC" w:rsidRPr="005F2DE1" w:rsidRDefault="001E72DC" w:rsidP="00E16B2E">
            <w:pPr>
              <w:rPr>
                <w:rFonts w:eastAsia="MS Mincho"/>
                <w:b/>
                <w:color w:val="FFFFFF" w:themeColor="background1"/>
                <w:lang w:eastAsia="ja-JP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  <w:r w:rsidR="005F2DE1" w:rsidRPr="00D31611">
              <w:rPr>
                <w:rFonts w:ascii="MS Mincho" w:eastAsia="MS Mincho" w:hAnsi="MS Mincho" w:hint="eastAsia"/>
                <w:b/>
                <w:color w:val="FFFFFF" w:themeColor="background1"/>
                <w:sz w:val="18"/>
                <w:szCs w:val="18"/>
                <w:lang w:eastAsia="ja-JP"/>
              </w:rPr>
              <w:t>申請者情報</w:t>
            </w:r>
          </w:p>
        </w:tc>
      </w:tr>
      <w:tr w:rsidR="001E72DC" w:rsidRPr="004730AB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709C0D24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</w:t>
            </w:r>
            <w:r w:rsidR="005F2DE1" w:rsidRPr="003673F4">
              <w:rPr>
                <w:rFonts w:eastAsia="MS Mincho" w:hint="eastAsia"/>
                <w:bCs/>
                <w:sz w:val="18"/>
                <w:szCs w:val="18"/>
                <w:lang w:eastAsia="ja-JP"/>
              </w:rPr>
              <w:t>会社名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390C7DE" w14:textId="5043A500" w:rsidR="00970AED" w:rsidRPr="00970AED" w:rsidRDefault="005F2DE1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 xml:space="preserve">Company Name </w:t>
            </w:r>
            <w:r w:rsidRPr="00970AED">
              <w:rPr>
                <w:bCs/>
                <w:sz w:val="20"/>
                <w:szCs w:val="20"/>
                <w:lang w:eastAsia="zh-CN"/>
              </w:rPr>
              <w:t>(</w:t>
            </w:r>
            <w:r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英語表記</w:t>
            </w:r>
            <w:r w:rsidR="00970AED" w:rsidRPr="00970AED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23ED2FF6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5F2DE1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住所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55EB56D4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5F2DE1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市町村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3655E995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5F2DE1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都道府県郡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742E632F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</w:t>
            </w:r>
            <w:r w:rsidR="005F2DE1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連絡先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61F2B62C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5F2DE1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役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47C1C403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5F2DE1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 xml:space="preserve"> 電話番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744F9AB8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ja-JP"/>
              </w:rPr>
            </w:pPr>
            <w:r w:rsidRPr="00970AED">
              <w:rPr>
                <w:bCs/>
                <w:sz w:val="20"/>
                <w:szCs w:val="20"/>
                <w:lang w:eastAsia="ja-JP"/>
              </w:rPr>
              <w:t>Email</w:t>
            </w:r>
            <w:r w:rsidR="005F2DE1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メールアドレス</w:t>
            </w:r>
            <w:r w:rsidRPr="00970AED">
              <w:rPr>
                <w:bCs/>
                <w:sz w:val="20"/>
                <w:szCs w:val="20"/>
                <w:lang w:eastAsia="ja-JP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514C2800" w:rsidR="00B64655" w:rsidRDefault="00B6465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A40652" w:rsidRPr="009A20CB" w14:paraId="636E43B6" w14:textId="77777777" w:rsidTr="00D911A1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279D951D" w14:textId="41D4E213" w:rsidR="00A40652" w:rsidRPr="009A20CB" w:rsidRDefault="00A40652" w:rsidP="00D911A1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MENT INFOR</w:t>
            </w:r>
            <w:r w:rsidR="007C2A70"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  <w:r w:rsidR="005F2DE1" w:rsidRPr="002620E1">
              <w:rPr>
                <w:rFonts w:ascii="MS Mincho" w:eastAsia="MS Mincho" w:hAnsi="MS Mincho" w:hint="eastAsia"/>
                <w:b/>
                <w:color w:val="FFFFFF" w:themeColor="background1"/>
                <w:sz w:val="20"/>
                <w:szCs w:val="20"/>
                <w:lang w:eastAsia="ja-JP"/>
              </w:rPr>
              <w:t>支払者情報</w:t>
            </w:r>
          </w:p>
        </w:tc>
      </w:tr>
      <w:tr w:rsidR="00A40652" w:rsidRPr="00970AED" w14:paraId="7F4A6218" w14:textId="77777777" w:rsidTr="00D911A1">
        <w:trPr>
          <w:trHeight w:val="377"/>
        </w:trPr>
        <w:tc>
          <w:tcPr>
            <w:tcW w:w="2965" w:type="dxa"/>
            <w:vMerge w:val="restart"/>
            <w:vAlign w:val="center"/>
          </w:tcPr>
          <w:p w14:paraId="18289694" w14:textId="3196658C" w:rsidR="00A40652" w:rsidRPr="00970AED" w:rsidRDefault="00A40652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  <w:r w:rsidR="005F2DE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支払通貨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68257019" w14:textId="77777777" w:rsidR="00A40652" w:rsidRPr="00970AED" w:rsidRDefault="007759B0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40652">
              <w:rPr>
                <w:bCs/>
                <w:sz w:val="22"/>
                <w:szCs w:val="22"/>
                <w:lang w:eastAsia="zh-CN"/>
              </w:rPr>
              <w:t>TRY</w:t>
            </w:r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40652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40652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40652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A40652" w14:paraId="32784B22" w14:textId="77777777" w:rsidTr="00D911A1">
        <w:trPr>
          <w:trHeight w:val="377"/>
        </w:trPr>
        <w:tc>
          <w:tcPr>
            <w:tcW w:w="2965" w:type="dxa"/>
            <w:vMerge/>
            <w:vAlign w:val="center"/>
          </w:tcPr>
          <w:p w14:paraId="63A22BF3" w14:textId="77777777" w:rsidR="00A40652" w:rsidRPr="00970AED" w:rsidRDefault="00A40652" w:rsidP="00D911A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5F7D0595" w14:textId="77777777" w:rsidR="00A40652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40652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40652">
              <w:rPr>
                <w:bCs/>
                <w:sz w:val="22"/>
                <w:szCs w:val="22"/>
                <w:lang w:eastAsia="zh-CN"/>
              </w:rPr>
              <w:t>PKR</w:t>
            </w:r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0652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40652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40652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9074418"/>
            <w:placeholder>
              <w:docPart w:val="3468ABDAB7D2418BA31B63F12438DF94"/>
            </w:placeholder>
            <w:showingPlcHdr/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5A4C0C14" w14:textId="77777777" w:rsidR="00A40652" w:rsidRDefault="00A40652" w:rsidP="00D911A1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40652" w14:paraId="0EE878BE" w14:textId="77777777" w:rsidTr="00D911A1">
        <w:trPr>
          <w:trHeight w:val="377"/>
        </w:trPr>
        <w:tc>
          <w:tcPr>
            <w:tcW w:w="2965" w:type="dxa"/>
            <w:vAlign w:val="center"/>
          </w:tcPr>
          <w:p w14:paraId="4BE73875" w14:textId="018B2DF6" w:rsidR="00A40652" w:rsidRPr="00970AED" w:rsidRDefault="00A40652" w:rsidP="00D911A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 #</w:t>
            </w:r>
            <w:r w:rsidR="005F2DE1">
              <w:rPr>
                <w:bCs/>
                <w:sz w:val="20"/>
                <w:szCs w:val="20"/>
                <w:lang w:eastAsia="zh-CN"/>
              </w:rPr>
              <w:t xml:space="preserve">　納税番号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55E8995D5A7A412299F70BD24B2459F8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06DC9EF" w14:textId="77777777" w:rsidR="00A40652" w:rsidRDefault="00A40652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074F36" w14:paraId="368AF4DB" w14:textId="77777777" w:rsidTr="00D911A1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3C2CAA0E" w14:textId="21AB3438" w:rsidR="002F2E7D" w:rsidRPr="00074F36" w:rsidRDefault="002F2E7D" w:rsidP="00D911A1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  <w:r w:rsidR="005F2DE1" w:rsidRPr="008B1F3C">
              <w:rPr>
                <w:rFonts w:ascii="MS Mincho" w:eastAsia="MS Mincho" w:hAnsi="MS Mincho" w:hint="eastAsia"/>
                <w:b/>
                <w:sz w:val="20"/>
                <w:szCs w:val="20"/>
                <w:lang w:eastAsia="ja-JP"/>
              </w:rPr>
              <w:t>支払者情報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07569DD5" w:rsidR="002F2E7D" w:rsidRPr="0018750D" w:rsidRDefault="007759B0" w:rsidP="00D911A1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  <w:r w:rsidR="005F2DE1">
              <w:rPr>
                <w:bCs/>
                <w:sz w:val="20"/>
                <w:szCs w:val="20"/>
                <w:lang w:eastAsia="zh-CN"/>
              </w:rPr>
              <w:t>申請者と同じ</w:t>
            </w:r>
          </w:p>
        </w:tc>
      </w:tr>
      <w:tr w:rsidR="002F2E7D" w:rsidRPr="00970AED" w14:paraId="51775735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0BE04BCE" w14:textId="5328E516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</w:t>
            </w:r>
            <w:r w:rsidR="005F2DE1" w:rsidRPr="005A6E75">
              <w:rPr>
                <w:rFonts w:eastAsia="MS Mincho" w:hint="eastAsia"/>
                <w:bCs/>
                <w:sz w:val="18"/>
                <w:szCs w:val="18"/>
                <w:lang w:eastAsia="ja-JP"/>
              </w:rPr>
              <w:t>会社名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EFDF9C832EB54735955498E693521D42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6C8D3EF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970AED" w14:paraId="607BD2EC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6A596EDB" w14:textId="7FDD9E1C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英語表記</w:t>
            </w:r>
            <w:r w:rsidRPr="00970AED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7407E10DBF7D46069115F096DB63FF24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3FEC943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970AED" w14:paraId="0C25AD48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0957A1CC" w14:textId="16E0EDDB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住所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9BEC902D0AA247E484B6632E08C8E422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1E6BE78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970AED" w14:paraId="4AA75C30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1C7552AA" w14:textId="3EA2D606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市町村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22FCCF83F8454FA9A185A3263F698650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F1145F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970AED" w14:paraId="13E0C762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11886D2A" w14:textId="33F31627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都道府県郡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1715AD63F92D4F2EA9CFFEAADCFE8C22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9D0A1ED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970AED" w14:paraId="3B9F3D5E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314DBC9D" w14:textId="549950E1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連絡先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A3BB3C3ECD0F4F6282B558B28A95A9DF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E49ADDA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970AED" w14:paraId="5133815E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67020953" w14:textId="09630FD4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役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5959372EF2C74EBA9FF4078B7DB873AE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42CAE9C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970AED" w14:paraId="622043C8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3FF6E62A" w14:textId="4A830D3A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 xml:space="preserve"> 電話番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D7AFEC828FE34B75A3F58D5B303CEC60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E8AC20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970AED" w14:paraId="58D5C1AE" w14:textId="77777777" w:rsidTr="00D911A1">
        <w:trPr>
          <w:trHeight w:val="288"/>
        </w:trPr>
        <w:tc>
          <w:tcPr>
            <w:tcW w:w="2965" w:type="dxa"/>
            <w:vAlign w:val="center"/>
          </w:tcPr>
          <w:p w14:paraId="0AD528C0" w14:textId="7ABC5255" w:rsidR="002F2E7D" w:rsidRPr="00970AED" w:rsidRDefault="002F2E7D" w:rsidP="00D911A1">
            <w:pPr>
              <w:rPr>
                <w:rFonts w:eastAsia="PMingLiU"/>
                <w:bCs/>
                <w:sz w:val="20"/>
                <w:szCs w:val="20"/>
                <w:lang w:eastAsia="ja-JP"/>
              </w:rPr>
            </w:pPr>
            <w:r w:rsidRPr="00970AED">
              <w:rPr>
                <w:bCs/>
                <w:sz w:val="20"/>
                <w:szCs w:val="20"/>
                <w:lang w:eastAsia="ja-JP"/>
              </w:rPr>
              <w:t>Email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メールアドレス</w:t>
            </w:r>
            <w:r w:rsidRPr="00970AED">
              <w:rPr>
                <w:bCs/>
                <w:sz w:val="20"/>
                <w:szCs w:val="20"/>
                <w:lang w:eastAsia="ja-JP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54EFC5C90711426A8850B57F8B5ED2EA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E89001A" w14:textId="77777777" w:rsidR="002F2E7D" w:rsidRPr="00970AED" w:rsidRDefault="002F2E7D" w:rsidP="00D911A1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20457DE7" w14:textId="77777777" w:rsidR="003A0754" w:rsidRDefault="003A0754">
      <w:pPr>
        <w:rPr>
          <w:rFonts w:eastAsia="MS Mincho"/>
          <w:lang w:eastAsia="ja-JP"/>
        </w:rPr>
      </w:pPr>
    </w:p>
    <w:p w14:paraId="7A837A31" w14:textId="77777777" w:rsidR="009B3031" w:rsidRDefault="009B3031">
      <w:pPr>
        <w:rPr>
          <w:rFonts w:eastAsia="MS Mincho"/>
          <w:lang w:eastAsia="ja-JP"/>
        </w:rPr>
      </w:pPr>
    </w:p>
    <w:p w14:paraId="20F39733" w14:textId="77777777" w:rsidR="009B3031" w:rsidRDefault="009B3031">
      <w:pPr>
        <w:rPr>
          <w:rFonts w:eastAsia="MS Mincho"/>
          <w:lang w:eastAsia="ja-JP"/>
        </w:rPr>
      </w:pPr>
    </w:p>
    <w:p w14:paraId="3BFC3A7F" w14:textId="322FF88E" w:rsidR="009B3031" w:rsidRDefault="009B3031">
      <w:pPr>
        <w:rPr>
          <w:rFonts w:eastAsia="MS Mincho"/>
          <w:lang w:eastAsia="ja-JP"/>
        </w:rPr>
      </w:pPr>
    </w:p>
    <w:p w14:paraId="755F2005" w14:textId="5D5C681C" w:rsidR="005F3D58" w:rsidRDefault="005F3D58">
      <w:pPr>
        <w:rPr>
          <w:rFonts w:eastAsia="MS Mincho"/>
          <w:lang w:eastAsia="ja-JP"/>
        </w:rPr>
      </w:pPr>
    </w:p>
    <w:p w14:paraId="3D12E399" w14:textId="4DA7E1D5" w:rsidR="005F3D58" w:rsidRDefault="005F3D58">
      <w:pPr>
        <w:rPr>
          <w:rFonts w:eastAsia="MS Mincho"/>
          <w:lang w:eastAsia="ja-JP"/>
        </w:rPr>
      </w:pPr>
    </w:p>
    <w:p w14:paraId="3C8F96E6" w14:textId="2524FEBC" w:rsidR="005F3D58" w:rsidRDefault="005F3D58">
      <w:pPr>
        <w:rPr>
          <w:rFonts w:eastAsia="MS Mincho"/>
          <w:lang w:eastAsia="ja-JP"/>
        </w:rPr>
      </w:pPr>
    </w:p>
    <w:p w14:paraId="3AD1C41F" w14:textId="77777777" w:rsidR="005F3D58" w:rsidRPr="009B3031" w:rsidRDefault="005F3D58">
      <w:pPr>
        <w:rPr>
          <w:rFonts w:eastAsia="MS Mincho"/>
          <w:lang w:eastAsia="ja-JP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685"/>
        <w:gridCol w:w="2411"/>
        <w:gridCol w:w="1729"/>
        <w:gridCol w:w="2989"/>
      </w:tblGrid>
      <w:tr w:rsidR="00542D47" w:rsidRPr="00E16B2E" w14:paraId="2B3138C4" w14:textId="77777777" w:rsidTr="009A20CB">
        <w:trPr>
          <w:trHeight w:val="288"/>
        </w:trPr>
        <w:tc>
          <w:tcPr>
            <w:tcW w:w="10814" w:type="dxa"/>
            <w:gridSpan w:val="4"/>
            <w:shd w:val="clear" w:color="auto" w:fill="0060AF"/>
            <w:vAlign w:val="center"/>
          </w:tcPr>
          <w:p w14:paraId="09FF40C3" w14:textId="77777777" w:rsidR="00D911A1" w:rsidRPr="002620E1" w:rsidRDefault="00542D47" w:rsidP="00D911A1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  <w:r w:rsidR="00D911A1" w:rsidRPr="002620E1">
              <w:rPr>
                <w:rFonts w:ascii="MS Mincho" w:eastAsia="MS Mincho" w:hAnsi="MS Mincho" w:hint="eastAsia"/>
                <w:b/>
                <w:color w:val="FFFFFF" w:themeColor="background1"/>
                <w:sz w:val="20"/>
                <w:szCs w:val="20"/>
                <w:lang w:eastAsia="ja-JP"/>
              </w:rPr>
              <w:t>規格基準</w:t>
            </w:r>
          </w:p>
          <w:p w14:paraId="0D55AF42" w14:textId="31202597" w:rsidR="003A0754" w:rsidRPr="009A20CB" w:rsidRDefault="003A0754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tr w:rsidR="007C2A70" w:rsidRPr="007C2A70" w14:paraId="4909BC4E" w14:textId="77777777" w:rsidTr="007C2A70">
        <w:trPr>
          <w:trHeight w:val="288"/>
        </w:trPr>
        <w:tc>
          <w:tcPr>
            <w:tcW w:w="10814" w:type="dxa"/>
            <w:gridSpan w:val="4"/>
            <w:shd w:val="clear" w:color="auto" w:fill="FFFFFF" w:themeFill="background1"/>
          </w:tcPr>
          <w:p w14:paraId="3F2FE3A6" w14:textId="77777777" w:rsidR="007C2A70" w:rsidRDefault="007C2A70" w:rsidP="007C2A70">
            <w:pPr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</w:t>
            </w:r>
          </w:p>
          <w:p w14:paraId="247574AC" w14:textId="0EB24546" w:rsidR="00D911A1" w:rsidRPr="00980109" w:rsidRDefault="00D911A1" w:rsidP="007C2A70">
            <w:pPr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スコープ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の</w:t>
            </w:r>
            <w:r w:rsidR="00826481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移行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に関する重要なトランザクション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政策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：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IDFL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スコープ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の有効日前に行われた出荷に対してトランザクション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を発行</w:t>
            </w:r>
            <w:r w:rsidR="0098010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出来かねる場合があります。</w:t>
            </w:r>
          </w:p>
        </w:tc>
      </w:tr>
      <w:tr w:rsidR="001C585C" w:rsidRPr="00E16B2E" w14:paraId="6C4D85F1" w14:textId="77777777" w:rsidTr="005D7E04">
        <w:trPr>
          <w:trHeight w:val="50"/>
        </w:trPr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43106DC7" w14:textId="043DA644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  <w:r w:rsidR="00D911A1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基準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3D3F6C43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D911A1">
              <w:rPr>
                <w:b/>
                <w:sz w:val="20"/>
                <w:szCs w:val="20"/>
                <w:lang w:eastAsia="zh-CN"/>
              </w:rPr>
              <w:t>認証基準</w:t>
            </w:r>
          </w:p>
        </w:tc>
      </w:tr>
      <w:bookmarkEnd w:id="0"/>
      <w:tr w:rsidR="006411BC" w:rsidRPr="00486CB5" w14:paraId="2B959025" w14:textId="77777777" w:rsidTr="00D911A1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451A6606" w14:textId="563AFBC9" w:rsidR="006411BC" w:rsidRPr="007F05C3" w:rsidRDefault="007759B0" w:rsidP="006411BC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CB5" w:rsidRPr="007F05C3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6411BC" w:rsidRPr="007F05C3">
              <w:rPr>
                <w:bCs/>
                <w:sz w:val="17"/>
                <w:szCs w:val="17"/>
                <w:lang w:eastAsia="zh-CN"/>
              </w:rPr>
              <w:t xml:space="preserve"> Organic Claim Standard (OCS)</w:t>
            </w:r>
          </w:p>
          <w:p w14:paraId="522A0C46" w14:textId="77777777" w:rsidR="006411BC" w:rsidRPr="00486CB5" w:rsidRDefault="006411BC" w:rsidP="006411BC">
            <w:pPr>
              <w:rPr>
                <w:bCs/>
                <w:sz w:val="14"/>
                <w:szCs w:val="14"/>
                <w:lang w:eastAsia="zh-CN"/>
              </w:rPr>
            </w:pPr>
          </w:p>
          <w:p w14:paraId="34AEAE84" w14:textId="77777777" w:rsidR="006411BC" w:rsidRDefault="006411BC" w:rsidP="006411BC">
            <w:pPr>
              <w:rPr>
                <w:rFonts w:eastAsia="MS Mincho"/>
                <w:bCs/>
                <w:color w:val="C00000"/>
                <w:sz w:val="14"/>
                <w:szCs w:val="14"/>
                <w:lang w:eastAsia="ja-JP"/>
              </w:rPr>
            </w:pP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7C2A70">
              <w:rPr>
                <w:b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OCS scope certificate to an organization which holds a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GOTS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scope certificate with another certification body, unless the GOTS scope certificate is in the process of being transferred to IDFL.</w:t>
            </w:r>
          </w:p>
          <w:p w14:paraId="5E79B5FF" w14:textId="47ECC8FA" w:rsidR="00D911A1" w:rsidRPr="00D911A1" w:rsidRDefault="00D911A1" w:rsidP="006411BC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注：</w:t>
            </w:r>
            <w:r w:rsidRPr="007C2A70">
              <w:rPr>
                <w:bCs/>
                <w:color w:val="C00000"/>
                <w:sz w:val="14"/>
                <w:szCs w:val="14"/>
                <w:lang w:eastAsia="ja-JP"/>
              </w:rPr>
              <w:t>GOT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が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73F06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移行中である事を除いて、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73F06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で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は</w:t>
            </w:r>
            <w:r w:rsidR="00773F06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、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別の認証機関</w:t>
            </w:r>
            <w:r w:rsidR="00773F06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より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ja-JP"/>
              </w:rPr>
              <w:t>GOT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発行されている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組織</w:t>
            </w:r>
            <w:r w:rsidR="00773F06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</w:t>
            </w:r>
            <w:r w:rsidRPr="007C2A70">
              <w:rPr>
                <w:bCs/>
                <w:color w:val="C00000"/>
                <w:sz w:val="14"/>
                <w:szCs w:val="14"/>
                <w:lang w:eastAsia="ja-JP"/>
              </w:rPr>
              <w:t>OCS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発行することは</w:t>
            </w:r>
            <w:r w:rsidRPr="0060046C">
              <w:rPr>
                <w:rFonts w:eastAsia="MS Mincho" w:hint="eastAsia"/>
                <w:b/>
                <w:bCs/>
                <w:color w:val="C00000"/>
                <w:sz w:val="15"/>
                <w:szCs w:val="15"/>
                <w:u w:val="single"/>
                <w:lang w:eastAsia="ja-JP"/>
              </w:rPr>
              <w:t>できません</w:t>
            </w:r>
            <w:r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。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1E0D78B2" w14:textId="77777777" w:rsidR="00D911A1" w:rsidRDefault="007759B0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5C3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6411BC" w:rsidRPr="007F05C3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</w:p>
          <w:p w14:paraId="6457FCE7" w14:textId="77777777" w:rsidR="00D911A1" w:rsidRPr="001C585C" w:rsidRDefault="00D911A1" w:rsidP="00D911A1">
            <w:pPr>
              <w:ind w:firstLineChars="100" w:firstLine="200"/>
              <w:rPr>
                <w:bCs/>
                <w:sz w:val="20"/>
                <w:szCs w:val="20"/>
                <w:lang w:eastAsia="zh-CN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4A247049" w14:textId="77777777" w:rsidR="006411BC" w:rsidRDefault="007759B0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1BC" w:rsidRPr="007F05C3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6411BC" w:rsidRPr="007F05C3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</w:p>
          <w:p w14:paraId="26BFEA06" w14:textId="72F47902" w:rsidR="00D911A1" w:rsidRPr="00D911A1" w:rsidRDefault="00D911A1" w:rsidP="00D911A1">
            <w:pPr>
              <w:ind w:firstLineChars="100" w:firstLine="200"/>
              <w:rPr>
                <w:rFonts w:eastAsia="MS Mincho"/>
                <w:bCs/>
                <w:sz w:val="17"/>
                <w:szCs w:val="17"/>
                <w:lang w:eastAsia="ja-JP"/>
              </w:rPr>
            </w:pP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602F227B" w:rsidR="006411BC" w:rsidRPr="00AA592E" w:rsidRDefault="007759B0" w:rsidP="005138B7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1BC" w:rsidRPr="00AA592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6411BC" w:rsidRPr="00AA592E">
              <w:rPr>
                <w:bCs/>
                <w:sz w:val="17"/>
                <w:szCs w:val="17"/>
                <w:lang w:eastAsia="zh-CN"/>
              </w:rPr>
              <w:t xml:space="preserve"> Previously</w:t>
            </w:r>
            <w:r w:rsidR="00FF00CB" w:rsidRPr="00AA592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6411BC" w:rsidRPr="00AA592E">
              <w:rPr>
                <w:bCs/>
                <w:sz w:val="17"/>
                <w:szCs w:val="17"/>
                <w:lang w:eastAsia="zh-CN"/>
              </w:rPr>
              <w:t>/ Currently OCS certified with another Certification Body (CB)*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以前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現在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、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別の認証機関（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CB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）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より</w:t>
            </w:r>
            <w:r w:rsidR="005138B7" w:rsidRPr="00AA592E">
              <w:rPr>
                <w:bCs/>
                <w:sz w:val="17"/>
                <w:szCs w:val="17"/>
                <w:lang w:eastAsia="zh-CN"/>
              </w:rPr>
              <w:t>OCS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認証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を受けている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6411BC" w:rsidRPr="00486CB5" w14:paraId="6B6830A2" w14:textId="77777777" w:rsidTr="00D911A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FBE5EC5" w14:textId="77777777" w:rsidR="006411BC" w:rsidRPr="00486CB5" w:rsidRDefault="006411BC" w:rsidP="006411BC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5468089" w14:textId="77777777" w:rsidR="006411BC" w:rsidRPr="007F05C3" w:rsidRDefault="006411BC" w:rsidP="006411B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BDE0DD" w14:textId="3318EC1F" w:rsidR="006411BC" w:rsidRPr="00AA592E" w:rsidRDefault="007759B0" w:rsidP="005138B7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1BC" w:rsidRPr="00AA592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6411BC" w:rsidRPr="00AA592E">
              <w:rPr>
                <w:bCs/>
                <w:sz w:val="17"/>
                <w:szCs w:val="17"/>
                <w:lang w:eastAsia="zh-CN"/>
              </w:rPr>
              <w:t xml:space="preserve"> Previously</w:t>
            </w:r>
            <w:r w:rsidR="00FF00CB" w:rsidRPr="00AA592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6411BC" w:rsidRPr="00AA592E">
              <w:rPr>
                <w:bCs/>
                <w:sz w:val="17"/>
                <w:szCs w:val="17"/>
                <w:lang w:eastAsia="zh-CN"/>
              </w:rPr>
              <w:t>/ Currently GOTS certified with another Certification Body (CB)*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以前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現在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、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別の認証機関（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CB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）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より</w:t>
            </w:r>
            <w:r w:rsidR="005138B7" w:rsidRPr="00AA592E">
              <w:rPr>
                <w:bCs/>
                <w:sz w:val="17"/>
                <w:szCs w:val="17"/>
                <w:lang w:eastAsia="zh-CN"/>
              </w:rPr>
              <w:t>GOTS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認証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を受けている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6411BC" w:rsidRPr="00486CB5" w14:paraId="52D1052C" w14:textId="77777777" w:rsidTr="00D911A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3C7AFBD" w14:textId="77777777" w:rsidR="006411BC" w:rsidRPr="00486CB5" w:rsidRDefault="006411BC" w:rsidP="006411BC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6411BC" w:rsidRPr="007F05C3" w:rsidRDefault="006411BC" w:rsidP="006411B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7A11E07E" w14:textId="77777777" w:rsidR="005138B7" w:rsidRDefault="006411BC" w:rsidP="006411BC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 w:rsidRPr="00AA592E">
              <w:rPr>
                <w:rFonts w:eastAsia="PMingLiU"/>
                <w:bCs/>
                <w:sz w:val="17"/>
                <w:szCs w:val="17"/>
                <w:lang w:eastAsia="zh-TW"/>
              </w:rPr>
              <w:t>Previous Project / License No:</w:t>
            </w:r>
            <w:r w:rsidR="005138B7">
              <w:rPr>
                <w:rFonts w:eastAsia="MS Mincho" w:hint="eastAsia"/>
                <w:bCs/>
                <w:sz w:val="18"/>
                <w:szCs w:val="18"/>
                <w:lang w:eastAsia="ja-JP"/>
              </w:rPr>
              <w:t xml:space="preserve"> </w:t>
            </w:r>
          </w:p>
          <w:p w14:paraId="26D56E7F" w14:textId="1ADE2DAC" w:rsidR="006411BC" w:rsidRPr="00AA592E" w:rsidRDefault="005138B7" w:rsidP="006411BC">
            <w:pPr>
              <w:rPr>
                <w:bCs/>
                <w:sz w:val="17"/>
                <w:szCs w:val="17"/>
                <w:lang w:eastAsia="ja-JP"/>
              </w:rPr>
            </w:pP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以前のプロジェクト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/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ライセンス番号</w:t>
            </w:r>
          </w:p>
        </w:tc>
        <w:sdt>
          <w:sdtPr>
            <w:rPr>
              <w:rFonts w:eastAsia="PMingLiU"/>
              <w:bCs/>
              <w:sz w:val="17"/>
              <w:szCs w:val="17"/>
              <w:lang w:eastAsia="zh-TW"/>
            </w:rPr>
            <w:id w:val="-1223212938"/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77777777" w:rsidR="006411BC" w:rsidRPr="00AA592E" w:rsidRDefault="006411BC" w:rsidP="006411BC">
                <w:pPr>
                  <w:rPr>
                    <w:bCs/>
                    <w:sz w:val="17"/>
                    <w:szCs w:val="17"/>
                    <w:lang w:eastAsia="zh-CN"/>
                  </w:rPr>
                </w:pPr>
                <w:r w:rsidRPr="00AA592E">
                  <w:rPr>
                    <w:rStyle w:val="PlaceholderText"/>
                    <w:sz w:val="17"/>
                    <w:szCs w:val="17"/>
                  </w:rPr>
                  <w:t>Click here to enter text.</w:t>
                </w:r>
              </w:p>
            </w:tc>
          </w:sdtContent>
        </w:sdt>
      </w:tr>
      <w:tr w:rsidR="006411BC" w:rsidRPr="00486CB5" w14:paraId="24D37DA7" w14:textId="77777777" w:rsidTr="00D911A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7C05196" w14:textId="77777777" w:rsidR="006411BC" w:rsidRPr="00486CB5" w:rsidRDefault="006411BC" w:rsidP="006411BC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6411BC" w:rsidRPr="007F05C3" w:rsidRDefault="006411BC" w:rsidP="006411B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1B54EE89" w14:textId="77777777" w:rsidR="006411BC" w:rsidRDefault="006411BC" w:rsidP="006411BC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 w:rsidRPr="00AA592E">
              <w:rPr>
                <w:rFonts w:eastAsia="PMingLiU"/>
                <w:bCs/>
                <w:sz w:val="17"/>
                <w:szCs w:val="17"/>
                <w:lang w:eastAsia="zh-TW"/>
              </w:rPr>
              <w:t xml:space="preserve">Previous Certification Body: </w:t>
            </w:r>
          </w:p>
          <w:p w14:paraId="63BB4800" w14:textId="244FC4CE" w:rsidR="005138B7" w:rsidRPr="005138B7" w:rsidRDefault="005138B7" w:rsidP="006411BC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以前の認証機関</w:t>
            </w:r>
          </w:p>
        </w:tc>
        <w:sdt>
          <w:sdtPr>
            <w:rPr>
              <w:rFonts w:eastAsia="PMingLiU"/>
              <w:bCs/>
              <w:sz w:val="17"/>
              <w:szCs w:val="17"/>
              <w:lang w:eastAsia="zh-TW"/>
            </w:rPr>
            <w:id w:val="1294178829"/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77777777" w:rsidR="006411BC" w:rsidRPr="00AA592E" w:rsidRDefault="006411BC" w:rsidP="006411BC">
                <w:pPr>
                  <w:rPr>
                    <w:bCs/>
                    <w:sz w:val="17"/>
                    <w:szCs w:val="17"/>
                    <w:lang w:eastAsia="zh-CN"/>
                  </w:rPr>
                </w:pPr>
                <w:r w:rsidRPr="00AA592E">
                  <w:rPr>
                    <w:rStyle w:val="PlaceholderText"/>
                    <w:sz w:val="17"/>
                    <w:szCs w:val="17"/>
                  </w:rPr>
                  <w:t>Click here to enter text.</w:t>
                </w:r>
              </w:p>
            </w:tc>
          </w:sdtContent>
        </w:sdt>
      </w:tr>
      <w:tr w:rsidR="006411BC" w:rsidRPr="00486CB5" w14:paraId="1F21975D" w14:textId="77777777" w:rsidTr="00486CB5">
        <w:trPr>
          <w:trHeight w:val="5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08842E9" w14:textId="77777777" w:rsidR="006411BC" w:rsidRPr="00486CB5" w:rsidRDefault="006411BC" w:rsidP="006411BC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6411BC" w:rsidRPr="007F05C3" w:rsidRDefault="006411BC" w:rsidP="006411B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5EFAEC1" w14:textId="77777777" w:rsidR="006411BC" w:rsidRDefault="006411BC" w:rsidP="006411BC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 w:rsidRPr="00AA592E">
              <w:rPr>
                <w:rFonts w:eastAsia="PMingLiU"/>
                <w:bCs/>
                <w:sz w:val="17"/>
                <w:szCs w:val="17"/>
                <w:lang w:eastAsia="zh-TW"/>
              </w:rPr>
              <w:t>Certification Expiration Date</w:t>
            </w:r>
          </w:p>
          <w:p w14:paraId="38E4D791" w14:textId="470FEF70" w:rsidR="005138B7" w:rsidRPr="005138B7" w:rsidRDefault="005138B7" w:rsidP="006411BC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7"/>
              <w:szCs w:val="17"/>
              <w:lang w:eastAsia="zh-TW"/>
            </w:rPr>
            <w:id w:val="1262022565"/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77777777" w:rsidR="006411BC" w:rsidRPr="00AA592E" w:rsidRDefault="006411BC" w:rsidP="006411BC">
                <w:pPr>
                  <w:rPr>
                    <w:rFonts w:eastAsia="PMingLiU"/>
                    <w:bCs/>
                    <w:sz w:val="17"/>
                    <w:szCs w:val="17"/>
                    <w:lang w:eastAsia="zh-TW"/>
                  </w:rPr>
                </w:pPr>
                <w:r w:rsidRPr="00AA592E">
                  <w:rPr>
                    <w:rStyle w:val="PlaceholderText"/>
                    <w:sz w:val="17"/>
                    <w:szCs w:val="17"/>
                  </w:rPr>
                  <w:t>Click here to enter text.</w:t>
                </w:r>
              </w:p>
            </w:tc>
          </w:sdtContent>
        </w:sdt>
      </w:tr>
    </w:tbl>
    <w:p w14:paraId="7AC1C5BD" w14:textId="19D438EB" w:rsidR="00EF67CE" w:rsidRDefault="00EF67CE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685"/>
        <w:gridCol w:w="2411"/>
        <w:gridCol w:w="1729"/>
        <w:gridCol w:w="2989"/>
      </w:tblGrid>
      <w:tr w:rsidR="00A1108B" w:rsidRPr="00970AED" w14:paraId="6C27C04A" w14:textId="77777777" w:rsidTr="005D7E04">
        <w:trPr>
          <w:trHeight w:val="50"/>
        </w:trPr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55353168" w14:textId="29A77581" w:rsidR="00A1108B" w:rsidRPr="00970AED" w:rsidRDefault="00A1108B" w:rsidP="00D911A1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  <w:r w:rsidR="005138B7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基準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B55917" w14:textId="5AE830A4" w:rsidR="00A1108B" w:rsidRPr="00970AED" w:rsidRDefault="00A1108B" w:rsidP="00D911A1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5138B7">
              <w:rPr>
                <w:b/>
                <w:sz w:val="20"/>
                <w:szCs w:val="20"/>
                <w:lang w:eastAsia="zh-CN"/>
              </w:rPr>
              <w:t>認証基準</w:t>
            </w:r>
          </w:p>
        </w:tc>
      </w:tr>
      <w:tr w:rsidR="002D73A4" w:rsidRPr="00AA592E" w14:paraId="666D240A" w14:textId="77777777" w:rsidTr="00D911A1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70C92068" w14:textId="77777777" w:rsidR="002D73A4" w:rsidRPr="007F05C3" w:rsidRDefault="007759B0" w:rsidP="00D911A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130319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3A4" w:rsidRPr="007F05C3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2D73A4" w:rsidRPr="007F05C3">
              <w:rPr>
                <w:bCs/>
                <w:sz w:val="17"/>
                <w:szCs w:val="17"/>
                <w:lang w:eastAsia="zh-CN"/>
              </w:rPr>
              <w:t xml:space="preserve"> Global Organic Textile Standard (GOTS)</w:t>
            </w:r>
          </w:p>
          <w:p w14:paraId="6EED389B" w14:textId="77777777" w:rsidR="002D73A4" w:rsidRPr="007C2A70" w:rsidRDefault="002D73A4" w:rsidP="00D911A1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7DB9D288" w14:textId="77777777" w:rsidR="002D73A4" w:rsidRDefault="002D73A4" w:rsidP="00D911A1">
            <w:pPr>
              <w:rPr>
                <w:rFonts w:eastAsia="MS Mincho"/>
                <w:bCs/>
                <w:color w:val="FF0000"/>
                <w:sz w:val="14"/>
                <w:szCs w:val="14"/>
                <w:lang w:eastAsia="ja-JP"/>
              </w:rPr>
            </w:pP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7C2A70">
              <w:rPr>
                <w:b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OTS scope certificate to an organization which holds an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 xml:space="preserve">OCS 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OCS scope certificate is in the process of being transferred to IDFL</w:t>
            </w:r>
            <w:r w:rsidRPr="00486CB5">
              <w:rPr>
                <w:bCs/>
                <w:color w:val="FF0000"/>
                <w:sz w:val="14"/>
                <w:szCs w:val="14"/>
                <w:lang w:eastAsia="zh-CN"/>
              </w:rPr>
              <w:t>.</w:t>
            </w:r>
          </w:p>
          <w:p w14:paraId="7D588B56" w14:textId="4BF7B952" w:rsidR="005138B7" w:rsidRDefault="001D5F98" w:rsidP="00D911A1">
            <w:pPr>
              <w:rPr>
                <w:rFonts w:eastAsia="MS Mincho"/>
                <w:bCs/>
                <w:color w:val="C00000"/>
                <w:sz w:val="15"/>
                <w:szCs w:val="15"/>
                <w:lang w:eastAsia="ja-JP"/>
              </w:rPr>
            </w:pPr>
            <w:r>
              <w:rPr>
                <w:bCs/>
                <w:color w:val="C00000"/>
                <w:sz w:val="14"/>
                <w:szCs w:val="14"/>
                <w:lang w:eastAsia="ja-JP"/>
              </w:rPr>
              <w:t>注：</w:t>
            </w:r>
            <w:r w:rsidR="005138B7" w:rsidRPr="007C2A70">
              <w:rPr>
                <w:bCs/>
                <w:color w:val="C00000"/>
                <w:sz w:val="14"/>
                <w:szCs w:val="14"/>
                <w:lang w:eastAsia="ja-JP"/>
              </w:rPr>
              <w:t>OCS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 w:rsidR="005138B7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が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73F06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移行中であることを除いて、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IDFL</w:t>
            </w:r>
            <w:r w:rsidR="00773F06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で</w:t>
            </w:r>
            <w:r w:rsidR="005138B7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は別の認証機関</w:t>
            </w:r>
            <w:r w:rsidR="00773F06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より</w:t>
            </w:r>
            <w:r w:rsidR="005138B7" w:rsidRPr="007C2A70">
              <w:rPr>
                <w:b/>
                <w:color w:val="C00000"/>
                <w:sz w:val="14"/>
                <w:szCs w:val="14"/>
                <w:u w:val="single"/>
                <w:lang w:eastAsia="ja-JP"/>
              </w:rPr>
              <w:t>OCS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 w:rsidR="005138B7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</w:t>
            </w:r>
            <w:r w:rsidR="005138B7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発行されている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組織</w:t>
            </w:r>
            <w:r w:rsidR="002D417B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へ</w:t>
            </w:r>
            <w:r w:rsidR="005138B7" w:rsidRPr="007C2A70">
              <w:rPr>
                <w:bCs/>
                <w:color w:val="C00000"/>
                <w:sz w:val="14"/>
                <w:szCs w:val="14"/>
                <w:lang w:eastAsia="ja-JP"/>
              </w:rPr>
              <w:t>GOTS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スコープ</w:t>
            </w:r>
            <w:r w:rsidR="005138B7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認証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を発行することは</w:t>
            </w:r>
            <w:r w:rsidR="005138B7" w:rsidRPr="0060046C">
              <w:rPr>
                <w:rFonts w:eastAsia="MS Mincho" w:hint="eastAsia"/>
                <w:b/>
                <w:bCs/>
                <w:color w:val="C00000"/>
                <w:sz w:val="15"/>
                <w:szCs w:val="15"/>
                <w:u w:val="single"/>
                <w:lang w:eastAsia="ja-JP"/>
              </w:rPr>
              <w:t>できません</w:t>
            </w:r>
            <w:r w:rsidR="005138B7" w:rsidRPr="00877255">
              <w:rPr>
                <w:rFonts w:eastAsia="MS Mincho" w:hint="eastAsia"/>
                <w:bCs/>
                <w:color w:val="C00000"/>
                <w:sz w:val="15"/>
                <w:szCs w:val="15"/>
                <w:lang w:eastAsia="ja-JP"/>
              </w:rPr>
              <w:t>。</w:t>
            </w:r>
          </w:p>
          <w:p w14:paraId="1DA171D8" w14:textId="5CCE9C8C" w:rsidR="005138B7" w:rsidRPr="005138B7" w:rsidRDefault="005138B7" w:rsidP="00D911A1">
            <w:pPr>
              <w:rPr>
                <w:rFonts w:eastAsia="MS Mincho"/>
                <w:bCs/>
                <w:sz w:val="14"/>
                <w:szCs w:val="14"/>
                <w:lang w:eastAsia="ja-JP"/>
              </w:rPr>
            </w:pP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559935B9" w14:textId="77777777" w:rsidR="002D73A4" w:rsidRDefault="007759B0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66983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3A4" w:rsidRPr="007F05C3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2D73A4" w:rsidRPr="007F05C3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</w:p>
          <w:p w14:paraId="5B926D55" w14:textId="16DA2CF8" w:rsidR="005138B7" w:rsidRPr="005138B7" w:rsidRDefault="005138B7" w:rsidP="005138B7">
            <w:pPr>
              <w:ind w:firstLineChars="100" w:firstLine="20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3E8DFCE8" w14:textId="77777777" w:rsidR="002D73A4" w:rsidRDefault="007759B0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90759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3A4" w:rsidRPr="007F05C3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2D73A4" w:rsidRPr="007F05C3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</w:p>
          <w:p w14:paraId="71AED445" w14:textId="682C1450" w:rsidR="005138B7" w:rsidRPr="005138B7" w:rsidRDefault="005138B7" w:rsidP="005138B7">
            <w:pPr>
              <w:ind w:firstLineChars="100" w:firstLine="200"/>
              <w:rPr>
                <w:rFonts w:eastAsia="MS Mincho"/>
                <w:bCs/>
                <w:sz w:val="17"/>
                <w:szCs w:val="17"/>
                <w:lang w:eastAsia="ja-JP"/>
              </w:rPr>
            </w:pP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1241A4" w14:textId="0462EABC" w:rsidR="002D73A4" w:rsidRPr="00AA592E" w:rsidRDefault="007759B0" w:rsidP="00D911A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3A4" w:rsidRPr="00AA592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2D73A4" w:rsidRPr="00AA592E">
              <w:rPr>
                <w:bCs/>
                <w:sz w:val="17"/>
                <w:szCs w:val="17"/>
                <w:lang w:eastAsia="zh-CN"/>
              </w:rPr>
              <w:t xml:space="preserve"> Previously/ Currently GOTS certified with another Certification Body (CB)*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以前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現在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、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別の認証機関（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CB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）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より</w:t>
            </w:r>
            <w:r w:rsidR="005138B7" w:rsidRPr="00AA592E">
              <w:rPr>
                <w:bCs/>
                <w:sz w:val="17"/>
                <w:szCs w:val="17"/>
                <w:lang w:eastAsia="zh-CN"/>
              </w:rPr>
              <w:t>GOTS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認証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を受けている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2D73A4" w:rsidRPr="00AA592E" w14:paraId="044A9567" w14:textId="77777777" w:rsidTr="00D911A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40C9051" w14:textId="77777777" w:rsidR="002D73A4" w:rsidRPr="00486CB5" w:rsidRDefault="002D73A4" w:rsidP="00D911A1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109307D" w14:textId="77777777" w:rsidR="002D73A4" w:rsidRPr="00486CB5" w:rsidRDefault="002D73A4" w:rsidP="00D911A1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962D0A" w14:textId="70401661" w:rsidR="002D73A4" w:rsidRPr="00AA592E" w:rsidRDefault="007759B0" w:rsidP="00D911A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73A4" w:rsidRPr="00AA592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2D73A4" w:rsidRPr="00AA592E">
              <w:rPr>
                <w:bCs/>
                <w:sz w:val="17"/>
                <w:szCs w:val="17"/>
                <w:lang w:eastAsia="zh-CN"/>
              </w:rPr>
              <w:t xml:space="preserve"> Previously/ Currently OCS certified with another Certification Body (CB)*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以前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現在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、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別の認証機関（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CB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）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より</w:t>
            </w:r>
            <w:r w:rsidR="005138B7" w:rsidRPr="00AA592E">
              <w:rPr>
                <w:bCs/>
                <w:sz w:val="17"/>
                <w:szCs w:val="17"/>
                <w:lang w:eastAsia="zh-CN"/>
              </w:rPr>
              <w:t>OCS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認証</w:t>
            </w:r>
            <w:r w:rsidR="00773F06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を受けている</w:t>
            </w:r>
            <w:r w:rsidR="005138B7" w:rsidRPr="00877255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2D73A4" w:rsidRPr="00AA592E" w14:paraId="7DD4A352" w14:textId="77777777" w:rsidTr="00D911A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C524FCF" w14:textId="77777777" w:rsidR="002D73A4" w:rsidRPr="00486CB5" w:rsidRDefault="002D73A4" w:rsidP="00D911A1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CCC854D" w14:textId="77777777" w:rsidR="002D73A4" w:rsidRPr="00486CB5" w:rsidRDefault="002D73A4" w:rsidP="00D911A1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58163B30" w14:textId="77777777" w:rsidR="002D73A4" w:rsidRDefault="002D73A4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 w:rsidRPr="00AA592E">
              <w:rPr>
                <w:rFonts w:eastAsia="PMingLiU"/>
                <w:bCs/>
                <w:sz w:val="17"/>
                <w:szCs w:val="17"/>
                <w:lang w:eastAsia="zh-TW"/>
              </w:rPr>
              <w:t>Previous Project / License No:</w:t>
            </w:r>
          </w:p>
          <w:p w14:paraId="0D22B14B" w14:textId="67E97973" w:rsidR="00C049FD" w:rsidRPr="00C049FD" w:rsidRDefault="00C049FD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以前のプロジェクト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/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ライセンス番号</w:t>
            </w:r>
          </w:p>
        </w:tc>
        <w:sdt>
          <w:sdtPr>
            <w:rPr>
              <w:rFonts w:eastAsia="PMingLiU"/>
              <w:bCs/>
              <w:sz w:val="17"/>
              <w:szCs w:val="17"/>
              <w:lang w:eastAsia="zh-TW"/>
            </w:rPr>
            <w:id w:val="411432777"/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6F84751" w14:textId="77777777" w:rsidR="002D73A4" w:rsidRPr="00AA592E" w:rsidRDefault="002D73A4" w:rsidP="00D911A1">
                <w:pPr>
                  <w:rPr>
                    <w:bCs/>
                    <w:sz w:val="17"/>
                    <w:szCs w:val="17"/>
                    <w:lang w:eastAsia="zh-CN"/>
                  </w:rPr>
                </w:pPr>
                <w:r w:rsidRPr="00AA592E">
                  <w:rPr>
                    <w:rStyle w:val="PlaceholderText"/>
                    <w:sz w:val="17"/>
                    <w:szCs w:val="17"/>
                  </w:rPr>
                  <w:t>Click here to enter text.</w:t>
                </w:r>
              </w:p>
            </w:tc>
          </w:sdtContent>
        </w:sdt>
      </w:tr>
      <w:tr w:rsidR="002D73A4" w:rsidRPr="00AA592E" w14:paraId="1700C35D" w14:textId="77777777" w:rsidTr="00D911A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18A8A22" w14:textId="77777777" w:rsidR="002D73A4" w:rsidRPr="00486CB5" w:rsidRDefault="002D73A4" w:rsidP="00D911A1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AE2123F" w14:textId="77777777" w:rsidR="002D73A4" w:rsidRPr="00486CB5" w:rsidRDefault="002D73A4" w:rsidP="00D911A1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1729" w:type="dxa"/>
            <w:vAlign w:val="center"/>
          </w:tcPr>
          <w:p w14:paraId="3D81A4C2" w14:textId="77777777" w:rsidR="00C049FD" w:rsidRDefault="002D73A4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 w:rsidRPr="00AA592E">
              <w:rPr>
                <w:rFonts w:eastAsia="PMingLiU"/>
                <w:bCs/>
                <w:sz w:val="17"/>
                <w:szCs w:val="17"/>
                <w:lang w:eastAsia="zh-TW"/>
              </w:rPr>
              <w:t>Previous Certification Body:</w:t>
            </w:r>
          </w:p>
          <w:p w14:paraId="6DE2B0D5" w14:textId="146963EB" w:rsidR="002D73A4" w:rsidRPr="00AA592E" w:rsidRDefault="00C049FD" w:rsidP="00D911A1">
            <w:pPr>
              <w:rPr>
                <w:bCs/>
                <w:sz w:val="17"/>
                <w:szCs w:val="17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以前の認証機関</w:t>
            </w:r>
          </w:p>
        </w:tc>
        <w:sdt>
          <w:sdtPr>
            <w:rPr>
              <w:rFonts w:eastAsia="PMingLiU"/>
              <w:bCs/>
              <w:sz w:val="17"/>
              <w:szCs w:val="17"/>
              <w:lang w:eastAsia="zh-TW"/>
            </w:rPr>
            <w:id w:val="292871998"/>
            <w:showingPlcHdr/>
          </w:sdtPr>
          <w:sdtEndPr/>
          <w:sdtContent>
            <w:tc>
              <w:tcPr>
                <w:tcW w:w="2989" w:type="dxa"/>
                <w:shd w:val="clear" w:color="auto" w:fill="F2F2F2" w:themeFill="background1" w:themeFillShade="F2"/>
                <w:vAlign w:val="center"/>
              </w:tcPr>
              <w:p w14:paraId="2CA6D331" w14:textId="77777777" w:rsidR="002D73A4" w:rsidRPr="00AA592E" w:rsidRDefault="002D73A4" w:rsidP="00D911A1">
                <w:pPr>
                  <w:rPr>
                    <w:bCs/>
                    <w:sz w:val="17"/>
                    <w:szCs w:val="17"/>
                    <w:lang w:eastAsia="zh-CN"/>
                  </w:rPr>
                </w:pPr>
                <w:r w:rsidRPr="00AA592E">
                  <w:rPr>
                    <w:rStyle w:val="PlaceholderText"/>
                    <w:sz w:val="17"/>
                    <w:szCs w:val="17"/>
                  </w:rPr>
                  <w:t>Click here to enter text.</w:t>
                </w:r>
              </w:p>
            </w:tc>
          </w:sdtContent>
        </w:sdt>
      </w:tr>
      <w:tr w:rsidR="002D73A4" w:rsidRPr="00AA592E" w14:paraId="5A42BB67" w14:textId="77777777" w:rsidTr="00D911A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35381FB" w14:textId="77777777" w:rsidR="002D73A4" w:rsidRPr="00486CB5" w:rsidRDefault="002D73A4" w:rsidP="00D911A1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5AE40B2" w14:textId="77777777" w:rsidR="002D73A4" w:rsidRPr="00486CB5" w:rsidRDefault="002D73A4" w:rsidP="00D911A1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1729" w:type="dxa"/>
            <w:vAlign w:val="center"/>
          </w:tcPr>
          <w:p w14:paraId="1936A465" w14:textId="77777777" w:rsidR="002D73A4" w:rsidRDefault="002D73A4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 w:rsidRPr="00AA592E">
              <w:rPr>
                <w:rFonts w:eastAsia="PMingLiU"/>
                <w:bCs/>
                <w:sz w:val="17"/>
                <w:szCs w:val="17"/>
                <w:lang w:eastAsia="zh-TW"/>
              </w:rPr>
              <w:t>Certification Expiration Date</w:t>
            </w:r>
          </w:p>
          <w:p w14:paraId="08F49D39" w14:textId="604D734F" w:rsidR="00C049FD" w:rsidRPr="00C049FD" w:rsidRDefault="00C049FD" w:rsidP="00D911A1">
            <w:pPr>
              <w:rPr>
                <w:rFonts w:eastAsia="MS Mincho"/>
                <w:bCs/>
                <w:sz w:val="17"/>
                <w:szCs w:val="17"/>
                <w:lang w:eastAsia="ja-JP"/>
              </w:rPr>
            </w:pP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7"/>
              <w:szCs w:val="17"/>
              <w:lang w:eastAsia="zh-TW"/>
            </w:rPr>
            <w:id w:val="981117962"/>
            <w:showingPlcHdr/>
          </w:sdtPr>
          <w:sdtEndPr/>
          <w:sdtContent>
            <w:tc>
              <w:tcPr>
                <w:tcW w:w="2989" w:type="dxa"/>
                <w:shd w:val="clear" w:color="auto" w:fill="F2F2F2" w:themeFill="background1" w:themeFillShade="F2"/>
                <w:vAlign w:val="center"/>
              </w:tcPr>
              <w:p w14:paraId="2B403BCC" w14:textId="77777777" w:rsidR="002D73A4" w:rsidRPr="00AA592E" w:rsidRDefault="002D73A4" w:rsidP="00D911A1">
                <w:pPr>
                  <w:rPr>
                    <w:rFonts w:eastAsia="PMingLiU"/>
                    <w:bCs/>
                    <w:sz w:val="17"/>
                    <w:szCs w:val="17"/>
                    <w:lang w:eastAsia="zh-TW"/>
                  </w:rPr>
                </w:pPr>
                <w:r w:rsidRPr="00AA592E">
                  <w:rPr>
                    <w:rStyle w:val="PlaceholderText"/>
                    <w:sz w:val="17"/>
                    <w:szCs w:val="17"/>
                  </w:rPr>
                  <w:t>Click here to enter text.</w:t>
                </w:r>
              </w:p>
            </w:tc>
          </w:sdtContent>
        </w:sdt>
      </w:tr>
    </w:tbl>
    <w:p w14:paraId="3A051A27" w14:textId="77777777" w:rsidR="002D73A4" w:rsidRDefault="002D73A4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14FD37CD" w14:textId="4BFC8BBB" w:rsidR="009B3031" w:rsidRDefault="009B3031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32896837" w14:textId="29A83F05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368658D7" w14:textId="5B0B0885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5152BD0B" w14:textId="6E2B29F5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08F5897A" w14:textId="4EA7CF55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16C9CAB2" w14:textId="5671C7D5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660C26EB" w14:textId="7B3DFED4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1465F5B7" w14:textId="26903A22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0612FD3A" w14:textId="21894981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2AD58C84" w14:textId="5D7C75B3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0ABC3464" w14:textId="71328411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3A0172AB" w14:textId="6498D293" w:rsidR="005F3D58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p w14:paraId="2DDB305D" w14:textId="77777777" w:rsidR="005F3D58" w:rsidRPr="009B3031" w:rsidRDefault="005F3D58" w:rsidP="00E16B2E">
      <w:pPr>
        <w:spacing w:line="276" w:lineRule="auto"/>
        <w:rPr>
          <w:rFonts w:eastAsia="MS Mincho"/>
          <w:i/>
          <w:iCs/>
          <w:color w:val="C00000"/>
          <w:sz w:val="20"/>
          <w:szCs w:val="28"/>
          <w:lang w:eastAsia="ja-JP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2F2E7D" w:rsidRPr="009A20CB" w14:paraId="2A07F7ED" w14:textId="77777777" w:rsidTr="00D911A1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0B7F3459" w14:textId="1940AA4D" w:rsidR="002F2E7D" w:rsidRPr="009A20CB" w:rsidRDefault="002F2E7D" w:rsidP="00D911A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4. PRODUCTS</w:t>
            </w:r>
            <w:r w:rsidR="00C049FD">
              <w:rPr>
                <w:b/>
                <w:color w:val="FFFFFF" w:themeColor="background1"/>
                <w:sz w:val="22"/>
                <w:szCs w:val="22"/>
                <w:lang w:eastAsia="zh-CN"/>
              </w:rPr>
              <w:t>製品</w:t>
            </w:r>
          </w:p>
        </w:tc>
      </w:tr>
      <w:tr w:rsidR="002F2E7D" w:rsidRPr="004730AB" w14:paraId="78F66A02" w14:textId="77777777" w:rsidTr="00D911A1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0EBEFE6A" w14:textId="56091481" w:rsidR="002F2E7D" w:rsidRDefault="002F2E7D" w:rsidP="00D911A1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="00C049FD" w:rsidRPr="0099690E">
              <w:rPr>
                <w:rFonts w:eastAsia="MS Mincho"/>
                <w:b/>
                <w:bCs/>
                <w:sz w:val="18"/>
                <w:szCs w:val="18"/>
                <w:lang w:eastAsia="ja-JP"/>
              </w:rPr>
              <w:t>説明</w:t>
            </w:r>
          </w:p>
          <w:p w14:paraId="5032EEA4" w14:textId="703C5729" w:rsidR="002F2E7D" w:rsidRPr="002D417B" w:rsidRDefault="002F2E7D" w:rsidP="00D911A1">
            <w:pPr>
              <w:spacing w:before="120" w:after="120"/>
              <w:rPr>
                <w:sz w:val="16"/>
                <w:szCs w:val="16"/>
                <w:lang w:eastAsia="ja-JP"/>
              </w:rPr>
            </w:pPr>
            <w:r>
              <w:rPr>
                <w:sz w:val="18"/>
                <w:szCs w:val="18"/>
                <w:lang w:eastAsia="zh-CN"/>
              </w:rPr>
              <w:t xml:space="preserve">Using the below information, please provide information about the products you would like to certify. </w:t>
            </w:r>
            <w:r w:rsidRPr="00303708">
              <w:rPr>
                <w:rFonts w:eastAsia="PMingLiU"/>
                <w:sz w:val="18"/>
                <w:szCs w:val="18"/>
                <w:lang w:eastAsia="zh-CN"/>
              </w:rPr>
              <w:t xml:space="preserve">If your product category is not listed, please feel free to write in according to the specific product information. For more information, please see TE/GOTS Materials Processes and Products Classification. </w:t>
            </w:r>
            <w:r w:rsidR="00006D79" w:rsidRPr="00A528F0">
              <w:rPr>
                <w:rFonts w:eastAsia="MS Mincho" w:hint="eastAsia"/>
                <w:sz w:val="16"/>
                <w:szCs w:val="16"/>
                <w:lang w:eastAsia="ja-JP"/>
              </w:rPr>
              <w:t>以下の</w:t>
            </w:r>
            <w:r w:rsidR="00006D79">
              <w:rPr>
                <w:rFonts w:eastAsia="MS Mincho" w:hint="eastAsia"/>
                <w:sz w:val="16"/>
                <w:szCs w:val="16"/>
                <w:lang w:eastAsia="ja-JP"/>
              </w:rPr>
              <w:t>リストを使用し</w:t>
            </w:r>
            <w:r w:rsidR="00006D79" w:rsidRPr="00A528F0">
              <w:rPr>
                <w:rFonts w:eastAsia="MS Mincho" w:hint="eastAsia"/>
                <w:sz w:val="16"/>
                <w:szCs w:val="16"/>
                <w:lang w:eastAsia="ja-JP"/>
              </w:rPr>
              <w:t>、</w:t>
            </w:r>
            <w:r w:rsidR="00006D79" w:rsidRPr="00BC0A1E">
              <w:rPr>
                <w:rFonts w:eastAsia="MS Mincho" w:hint="eastAsia"/>
                <w:sz w:val="16"/>
                <w:szCs w:val="16"/>
                <w:lang w:eastAsia="ja-JP"/>
              </w:rPr>
              <w:t>認証</w:t>
            </w:r>
            <w:r w:rsidR="002D417B">
              <w:rPr>
                <w:rFonts w:eastAsia="MS Mincho" w:hint="eastAsia"/>
                <w:sz w:val="16"/>
                <w:szCs w:val="16"/>
                <w:lang w:eastAsia="ja-JP"/>
              </w:rPr>
              <w:t>が必要な</w:t>
            </w:r>
            <w:r w:rsidR="00006D79" w:rsidRPr="00BC0A1E">
              <w:rPr>
                <w:rFonts w:eastAsia="MS Mincho" w:hint="eastAsia"/>
                <w:sz w:val="16"/>
                <w:szCs w:val="16"/>
                <w:lang w:eastAsia="ja-JP"/>
              </w:rPr>
              <w:t>製品に関する情報を記入してください。当てはまるカテゴリ</w:t>
            </w:r>
            <w:r w:rsidR="002D417B">
              <w:rPr>
                <w:rFonts w:eastAsia="MS Mincho" w:hint="eastAsia"/>
                <w:sz w:val="16"/>
                <w:szCs w:val="16"/>
                <w:lang w:eastAsia="ja-JP"/>
              </w:rPr>
              <w:t>ー</w:t>
            </w:r>
            <w:r w:rsidR="00006D79" w:rsidRPr="00BC0A1E">
              <w:rPr>
                <w:rFonts w:eastAsia="MS Mincho" w:hint="eastAsia"/>
                <w:sz w:val="16"/>
                <w:szCs w:val="16"/>
                <w:lang w:eastAsia="ja-JP"/>
              </w:rPr>
              <w:t>が記載されていない場合は、具体的な商品情報を参考してご記入ください。</w:t>
            </w:r>
            <w:r w:rsidR="00275405" w:rsidRPr="002D417B">
              <w:rPr>
                <w:rFonts w:ascii="MS Mincho" w:eastAsia="MS Mincho" w:hAnsi="MS Mincho" w:hint="eastAsia"/>
                <w:sz w:val="16"/>
                <w:szCs w:val="16"/>
                <w:lang w:eastAsia="ja-JP"/>
              </w:rPr>
              <w:t>詳細については、TE / GOTS材料プロセスおよび</w:t>
            </w:r>
            <w:r w:rsidR="00006D79" w:rsidRPr="002D417B">
              <w:rPr>
                <w:rFonts w:ascii="MS Mincho" w:eastAsia="MS Mincho" w:hAnsi="MS Mincho" w:hint="eastAsia"/>
                <w:sz w:val="16"/>
                <w:szCs w:val="16"/>
                <w:lang w:eastAsia="ja-JP"/>
              </w:rPr>
              <w:t>製品分類</w:t>
            </w:r>
            <w:r w:rsidR="00275405" w:rsidRPr="002D417B">
              <w:rPr>
                <w:rFonts w:ascii="MS Mincho" w:eastAsia="MS Mincho" w:hAnsi="MS Mincho" w:hint="eastAsia"/>
                <w:sz w:val="16"/>
                <w:szCs w:val="16"/>
                <w:lang w:eastAsia="ja-JP"/>
              </w:rPr>
              <w:t>を参照してください。</w:t>
            </w:r>
          </w:p>
          <w:p w14:paraId="4CF9E404" w14:textId="77777777" w:rsidR="002F2E7D" w:rsidRDefault="002F2E7D" w:rsidP="00D911A1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ja-JP"/>
              </w:rPr>
              <w:t>NOTE:</w:t>
            </w:r>
            <w:r>
              <w:rPr>
                <w:lang w:eastAsia="ja-JP"/>
              </w:rPr>
              <w:t xml:space="preserve"> </w:t>
            </w: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ja-JP"/>
              </w:rPr>
              <w:t>This information is for pre-assessment only; a product specification must be submitted later during the application process.</w:t>
            </w:r>
          </w:p>
          <w:p w14:paraId="392C9EC2" w14:textId="6DD8CAC3" w:rsidR="00006D79" w:rsidRPr="00006D79" w:rsidRDefault="00006D79" w:rsidP="00D911A1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注：この情報は事前評価</w:t>
            </w:r>
            <w:r w:rsidR="002D417B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で</w:t>
            </w: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のみ</w:t>
            </w:r>
            <w:r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使用</w:t>
            </w:r>
            <w:r w:rsidR="002D417B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されます</w:t>
            </w: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。製品仕様は、後の申請プロセス中に提出する必要があります。</w:t>
            </w:r>
          </w:p>
          <w:p w14:paraId="7D57C855" w14:textId="77777777" w:rsidR="00006D79" w:rsidRDefault="002F2E7D" w:rsidP="00006D79">
            <w:pPr>
              <w:spacing w:line="276" w:lineRule="auto"/>
              <w:rPr>
                <w:rFonts w:ascii="MS Mincho" w:eastAsia="MS Mincho" w:hAnsi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NOTE: </w:t>
            </w:r>
            <w:r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Standards vary on allowed minimum percentages and blended materials. </w:t>
            </w: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Please reference the Standards for details. </w:t>
            </w:r>
            <w:r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example, GOTS does not allow blends with Conventional Cotton or Virgin Polyester.</w:t>
            </w:r>
          </w:p>
          <w:p w14:paraId="29AD5083" w14:textId="1AD99C8A" w:rsidR="002F2E7D" w:rsidRPr="0080699E" w:rsidRDefault="00DE2DB3" w:rsidP="00006D79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注</w:t>
            </w:r>
            <w:r w:rsidR="00006D7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：許可される最低限の割合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と</w:t>
            </w:r>
            <w:r w:rsidR="00006D7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混合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材料によって</w:t>
            </w:r>
            <w:r w:rsidR="00006D7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、基準</w:t>
            </w:r>
            <w:r w:rsidR="00826481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が</w:t>
            </w:r>
            <w:r w:rsidR="00006D7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異なることがあります。詳細については、基準を参照してください。たと</w:t>
            </w:r>
            <w:r w:rsidR="002D417B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えば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、GOTS</w:t>
            </w:r>
            <w:r w:rsidR="00006D7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の場合は、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綿</w:t>
            </w:r>
            <w:r w:rsidR="00006D7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又は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バージンポリエステルとの</w:t>
            </w:r>
            <w:r w:rsidR="00006D79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混合</w:t>
            </w:r>
            <w:r w:rsidRPr="00DE2DB3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は許可されません。</w:t>
            </w:r>
          </w:p>
        </w:tc>
      </w:tr>
      <w:tr w:rsidR="002F2E7D" w:rsidRPr="004730AB" w14:paraId="789B4191" w14:textId="77777777" w:rsidTr="00D911A1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204DC650" w14:textId="77777777" w:rsidR="002F2E7D" w:rsidRDefault="002F2E7D" w:rsidP="00D911A1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</w:p>
          <w:p w14:paraId="2DBC3CAD" w14:textId="297095FC" w:rsidR="00C049FD" w:rsidRPr="00C049FD" w:rsidRDefault="00C049FD" w:rsidP="00D911A1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製品のカテゴリー</w:t>
            </w:r>
          </w:p>
          <w:p w14:paraId="4C01623B" w14:textId="77777777" w:rsidR="002F2E7D" w:rsidRDefault="002F2E7D" w:rsidP="00D911A1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</w:p>
          <w:p w14:paraId="62BDC101" w14:textId="6C223E75" w:rsidR="00C049FD" w:rsidRPr="00C049FD" w:rsidRDefault="00C049FD" w:rsidP="00D911A1">
            <w:pPr>
              <w:spacing w:line="276" w:lineRule="auto"/>
              <w:rPr>
                <w:rFonts w:eastAsia="MS Mincho"/>
                <w:i/>
                <w:iCs/>
                <w:sz w:val="18"/>
                <w:szCs w:val="18"/>
                <w:lang w:eastAsia="ja-JP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該当するもの</w:t>
            </w:r>
            <w:r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すべて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選んで</w:t>
            </w:r>
            <w:r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ください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218B39C9" w14:textId="77777777" w:rsidR="00423577" w:rsidRDefault="002F2E7D" w:rsidP="00D911A1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</w:p>
          <w:p w14:paraId="24A22A51" w14:textId="753485C5" w:rsidR="002F2E7D" w:rsidRPr="009B630E" w:rsidRDefault="00C049FD" w:rsidP="00D911A1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製品詳細</w:t>
            </w:r>
          </w:p>
          <w:p w14:paraId="542E0CDE" w14:textId="77777777" w:rsidR="00423577" w:rsidRDefault="002F2E7D" w:rsidP="00D911A1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List all that apply</w:t>
            </w:r>
          </w:p>
          <w:p w14:paraId="7C3E2EED" w14:textId="50256BE3" w:rsidR="002F2E7D" w:rsidRPr="004730AB" w:rsidRDefault="002D417B" w:rsidP="00D911A1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ja-JP"/>
              </w:rPr>
            </w:pPr>
            <w:r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該当する</w:t>
            </w:r>
            <w:r w:rsidR="00C049FD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もの</w:t>
            </w:r>
            <w:r w:rsidR="00C049FD"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すべて</w:t>
            </w:r>
            <w:r w:rsidR="00C049FD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記入してください</w:t>
            </w:r>
          </w:p>
        </w:tc>
      </w:tr>
      <w:tr w:rsidR="002F2E7D" w:rsidRPr="004730AB" w14:paraId="6025CAB7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5D5DCC6" w14:textId="77777777" w:rsidR="002F2E7D" w:rsidRDefault="007759B0" w:rsidP="00D911A1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  <w:p w14:paraId="772F4119" w14:textId="38C9C08C" w:rsidR="00C049FD" w:rsidRPr="00C049FD" w:rsidRDefault="00C049FD" w:rsidP="00D911A1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 xml:space="preserve">　</w:t>
            </w:r>
            <w:r>
              <w:rPr>
                <w:rFonts w:eastAsia="MS Mincho" w:hint="eastAsia"/>
                <w:sz w:val="18"/>
                <w:szCs w:val="18"/>
                <w:lang w:eastAsia="ja-JP"/>
              </w:rPr>
              <w:t>ホームテキスタイル</w:t>
            </w:r>
            <w:r>
              <w:rPr>
                <w:rFonts w:eastAsia="MS Mincho" w:hint="eastAsia"/>
                <w:sz w:val="18"/>
                <w:szCs w:val="18"/>
                <w:lang w:eastAsia="ja-JP"/>
              </w:rPr>
              <w:t>/</w:t>
            </w:r>
            <w:r>
              <w:rPr>
                <w:rFonts w:eastAsia="MS Mincho" w:hint="eastAsia"/>
                <w:sz w:val="18"/>
                <w:szCs w:val="18"/>
                <w:lang w:eastAsia="ja-JP"/>
              </w:rPr>
              <w:t>寝具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AE14BCC" w14:textId="77777777" w:rsidR="002F2E7D" w:rsidRPr="009B630E" w:rsidRDefault="002F2E7D" w:rsidP="00D911A1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536BAA36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4DEC731" w14:textId="2EF2A560" w:rsidR="002F2E7D" w:rsidRPr="009B630E" w:rsidRDefault="007759B0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C049FD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衣料品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18C6E2F" w14:textId="77777777" w:rsidR="002F2E7D" w:rsidRPr="009B630E" w:rsidRDefault="002F2E7D" w:rsidP="00D911A1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4169AE5F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46DA8BD" w14:textId="30BD6EC0" w:rsidR="002F2E7D" w:rsidRPr="009B630E" w:rsidRDefault="007759B0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287524">
              <w:rPr>
                <w:rFonts w:hint="eastAsia"/>
                <w:bCs/>
                <w:sz w:val="20"/>
                <w:szCs w:val="20"/>
                <w:lang w:eastAsia="zh-CN"/>
              </w:rPr>
              <w:t>アクセサリー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DEF53AB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241BA4B4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E5357E5" w14:textId="42E1C934" w:rsidR="002F2E7D" w:rsidRPr="009B630E" w:rsidRDefault="007759B0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C049FD">
              <w:rPr>
                <w:bCs/>
                <w:sz w:val="20"/>
                <w:szCs w:val="20"/>
                <w:lang w:eastAsia="zh-CN"/>
              </w:rPr>
              <w:t>履物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E5F9674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193BFBEB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38A4895" w14:textId="06D1C30A" w:rsidR="002F2E7D" w:rsidRPr="009B630E" w:rsidRDefault="007759B0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Fabrics</w:t>
            </w:r>
            <w:r w:rsidR="00C049FD" w:rsidRPr="00B30E4D">
              <w:rPr>
                <w:rFonts w:hint="eastAsia"/>
                <w:bCs/>
                <w:sz w:val="20"/>
                <w:szCs w:val="20"/>
                <w:lang w:eastAsia="zh-CN"/>
              </w:rPr>
              <w:t>生地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B0F68FF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5205F5E4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D3C34D3" w14:textId="76E60A94" w:rsidR="002F2E7D" w:rsidRPr="009B630E" w:rsidRDefault="007759B0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C049FD" w:rsidRPr="00B30E4D">
              <w:rPr>
                <w:rFonts w:hint="eastAsia"/>
                <w:bCs/>
                <w:sz w:val="20"/>
                <w:szCs w:val="20"/>
                <w:lang w:eastAsia="zh-CN"/>
              </w:rPr>
              <w:t>毛糸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9C33CF1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498DBF1C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D5B8E5E" w14:textId="77777777" w:rsidR="00C049FD" w:rsidRDefault="007759B0" w:rsidP="00D911A1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Fibers / Filaments</w:t>
            </w:r>
          </w:p>
          <w:p w14:paraId="49B70DE9" w14:textId="0C71713C" w:rsidR="002F2E7D" w:rsidRPr="009B630E" w:rsidRDefault="00C049FD" w:rsidP="00C049FD">
            <w:pPr>
              <w:spacing w:line="276" w:lineRule="auto"/>
              <w:ind w:firstLineChars="100" w:firstLine="180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繊維/</w:t>
            </w:r>
            <w:r w:rsidRPr="005A6E75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フィラメント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E9D7492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65208805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DE9663E" w14:textId="7F06B95F" w:rsidR="002F2E7D" w:rsidRPr="009B630E" w:rsidRDefault="007759B0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C049FD">
              <w:rPr>
                <w:rFonts w:eastAsia="MS Mincho" w:hint="eastAsia"/>
                <w:sz w:val="18"/>
                <w:szCs w:val="18"/>
                <w:lang w:eastAsia="ja-JP"/>
              </w:rPr>
              <w:t>充填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E0446E4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5C4B5ABA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C0F16F0" w14:textId="2C7E6F41" w:rsidR="002F2E7D" w:rsidRPr="009B630E" w:rsidRDefault="007759B0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  <w:r w:rsidR="00C049FD" w:rsidRPr="00B30E4D">
              <w:rPr>
                <w:rFonts w:hint="eastAsia"/>
                <w:bCs/>
                <w:sz w:val="20"/>
                <w:szCs w:val="20"/>
                <w:lang w:eastAsia="zh-CN"/>
              </w:rPr>
              <w:t>包装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9EFB6F9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461A16F7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1E47D77" w14:textId="458F577F" w:rsidR="002F2E7D" w:rsidRPr="009B630E" w:rsidRDefault="007759B0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D4009">
              <w:rPr>
                <w:bCs/>
                <w:sz w:val="20"/>
                <w:szCs w:val="20"/>
                <w:lang w:eastAsia="zh-CN"/>
              </w:rPr>
              <w:t>Other</w:t>
            </w:r>
            <w:r w:rsidR="00C049FD">
              <w:rPr>
                <w:bCs/>
                <w:sz w:val="20"/>
                <w:szCs w:val="20"/>
                <w:lang w:eastAsia="zh-CN"/>
              </w:rPr>
              <w:t>その他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203049"/>
                <w:showingPlcHdr/>
              </w:sdtPr>
              <w:sdtEndPr/>
              <w:sdtContent>
                <w:r w:rsidR="009D4009"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5AE2DA6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3F577DAA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1EFDD84" w14:textId="3EF335B5" w:rsidR="002F2E7D" w:rsidRPr="009B630E" w:rsidRDefault="002F2E7D" w:rsidP="00D911A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C049FD">
              <w:rPr>
                <w:bCs/>
                <w:sz w:val="20"/>
                <w:szCs w:val="20"/>
                <w:lang w:eastAsia="zh-CN"/>
              </w:rPr>
              <w:t>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A11FE5A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27483EBD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A7CBABA" w14:textId="6D0B1285" w:rsidR="002F2E7D" w:rsidRPr="009B630E" w:rsidRDefault="002F2E7D" w:rsidP="00D911A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C049FD">
              <w:rPr>
                <w:bCs/>
                <w:sz w:val="20"/>
                <w:szCs w:val="20"/>
                <w:lang w:eastAsia="zh-CN"/>
              </w:rPr>
              <w:t>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E142E7D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F2E7D" w:rsidRPr="004730AB" w14:paraId="745861FC" w14:textId="77777777" w:rsidTr="00D911A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99B9D86" w14:textId="0D86A49C" w:rsidR="002F2E7D" w:rsidRPr="009B630E" w:rsidRDefault="002F2E7D" w:rsidP="00D911A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C049FD">
              <w:rPr>
                <w:bCs/>
                <w:sz w:val="20"/>
                <w:szCs w:val="20"/>
                <w:lang w:eastAsia="zh-CN"/>
              </w:rPr>
              <w:t>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883099477"/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7244777"/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68881166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1F6CE63" w14:textId="77777777" w:rsidR="002F2E7D" w:rsidRPr="009B630E" w:rsidRDefault="002F2E7D" w:rsidP="00D911A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64C323E7" w14:textId="1E5DD8CD" w:rsidR="002F2E7D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1152E779" w14:textId="2E4F3A19" w:rsidR="00130A81" w:rsidRPr="006D2F56" w:rsidRDefault="006D2F56" w:rsidP="009E26E4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  <w:r>
        <w:rPr>
          <w:rFonts w:ascii="MS Mincho" w:eastAsia="MS Mincho" w:hAnsi="MS Mincho" w:hint="eastAsia"/>
          <w:iCs/>
          <w:color w:val="C00000"/>
          <w:sz w:val="18"/>
          <w:szCs w:val="18"/>
          <w:lang w:eastAsia="ja-JP"/>
        </w:rPr>
        <w:t>追加欄が必要な場合、他のドキュメントシート（エクセルまたはワード）を使用し上記の情報を送信して下さい。</w:t>
      </w:r>
    </w:p>
    <w:p w14:paraId="358E8C95" w14:textId="4CDB36ED" w:rsidR="007C2A70" w:rsidRDefault="007C2A70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ja-JP"/>
        </w:rPr>
      </w:pPr>
    </w:p>
    <w:p w14:paraId="10D70575" w14:textId="23F90770" w:rsidR="005F3D58" w:rsidRDefault="005F3D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ja-JP"/>
        </w:rPr>
      </w:pPr>
    </w:p>
    <w:p w14:paraId="1F006580" w14:textId="77777777" w:rsidR="005F3D58" w:rsidRPr="00231553" w:rsidRDefault="005F3D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ja-JP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7303F7FA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5. FACILITIES AND PROCESSES</w:t>
            </w:r>
            <w:r w:rsidR="00C049FD" w:rsidRPr="00B30E4D">
              <w:rPr>
                <w:rFonts w:ascii="MS Mincho" w:eastAsia="MS Mincho" w:hAnsi="MS Mincho" w:hint="eastAsia"/>
                <w:b/>
                <w:color w:val="FFFFFF" w:themeColor="background1"/>
                <w:sz w:val="22"/>
                <w:szCs w:val="22"/>
                <w:lang w:eastAsia="ja-JP"/>
              </w:rPr>
              <w:t>施設とプロセス</w:t>
            </w:r>
          </w:p>
        </w:tc>
      </w:tr>
      <w:tr w:rsidR="001E72DC" w:rsidRPr="004730AB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27072758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="00C049FD">
              <w:rPr>
                <w:b/>
                <w:bCs/>
                <w:sz w:val="18"/>
                <w:szCs w:val="18"/>
                <w:lang w:eastAsia="zh-CN"/>
              </w:rPr>
              <w:t>説明</w:t>
            </w:r>
          </w:p>
          <w:p w14:paraId="3FBC648A" w14:textId="46A8C88B" w:rsidR="001E72DC" w:rsidRDefault="001E72DC" w:rsidP="001E72DC">
            <w:pPr>
              <w:spacing w:before="120" w:line="276" w:lineRule="auto"/>
              <w:rPr>
                <w:sz w:val="18"/>
                <w:lang w:eastAsia="ja-JP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  <w:r w:rsidR="00C049FD">
              <w:rPr>
                <w:rFonts w:ascii="MS Mincho" w:eastAsia="MS Mincho" w:hAnsi="MS Mincho" w:hint="eastAsia"/>
                <w:sz w:val="18"/>
                <w:lang w:eastAsia="ja-JP"/>
              </w:rPr>
              <w:t>この認証の範囲内で認証製品を取引・処理・プロセスする全ての施設について、以下の情報を提出して下さい。申請者の情報及び同じ認証対象範囲内に含まれるオフィス、流通センター及びサプライヤー等、其の他関連のある施設情報を含みます。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ja-JP"/>
              </w:rPr>
            </w:pPr>
          </w:p>
          <w:p w14:paraId="2F4518D1" w14:textId="77777777" w:rsidR="001E72DC" w:rsidRPr="00C049FD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umber of Employees:</w:t>
            </w:r>
            <w:r w:rsidRPr="00E16B2E">
              <w:rPr>
                <w:sz w:val="18"/>
                <w:szCs w:val="18"/>
                <w:lang w:eastAsia="zh-CN"/>
              </w:rPr>
              <w:t xml:space="preserve"> Please include all permanent, contracted, and sub-contracted employees. </w:t>
            </w:r>
          </w:p>
          <w:p w14:paraId="19034897" w14:textId="01FA21C6" w:rsidR="00C049FD" w:rsidRPr="00C049FD" w:rsidRDefault="00C049FD" w:rsidP="00C049FD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従業員数：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すべての正社員、契約社員及び下請社員を含む。</w:t>
            </w:r>
          </w:p>
          <w:p w14:paraId="564A8C18" w14:textId="77777777" w:rsidR="00C049FD" w:rsidRPr="00C049FD" w:rsidRDefault="001E72DC" w:rsidP="00C049FD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  <w:r w:rsidR="00C049FD"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 xml:space="preserve"> </w:t>
            </w:r>
          </w:p>
          <w:p w14:paraId="19E64B1F" w14:textId="04ED5395" w:rsidR="00C049FD" w:rsidRDefault="00C049FD" w:rsidP="00C049FD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活動内容・プロセスリスト：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例－ジンニング、紡績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、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染色、加工、製織、編み物、洗濯、仕上げ、製造、印刷、取引（購入と販売、加工無し）、保管、輸出入、管理、下請業者等。</w:t>
            </w:r>
          </w:p>
          <w:p w14:paraId="1547910C" w14:textId="1BC61A29" w:rsidR="00C049FD" w:rsidRPr="00C049FD" w:rsidRDefault="00C049FD" w:rsidP="00C049FD">
            <w:pPr>
              <w:spacing w:line="276" w:lineRule="auto"/>
              <w:rPr>
                <w:rFonts w:eastAsia="MS Mincho"/>
                <w:sz w:val="18"/>
                <w:szCs w:val="18"/>
                <w:lang w:eastAsia="ja-JP"/>
              </w:rPr>
            </w:pP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250579FB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  <w:r w:rsidR="00C049FD" w:rsidRPr="00B30E4D">
              <w:rPr>
                <w:rFonts w:eastAsia="MS Mincho" w:hint="eastAsia"/>
                <w:color w:val="C00000"/>
                <w:sz w:val="18"/>
                <w:lang w:eastAsia="ja-JP"/>
              </w:rPr>
              <w:t xml:space="preserve"> </w:t>
            </w:r>
            <w:r w:rsidR="00C049FD" w:rsidRPr="00B30E4D">
              <w:rPr>
                <w:rFonts w:eastAsia="MS Mincho" w:hint="eastAsia"/>
                <w:color w:val="C00000"/>
                <w:sz w:val="18"/>
                <w:lang w:eastAsia="ja-JP"/>
              </w:rPr>
              <w:t>必須要件：この認証範囲で認証製品を取引・処理・プロセスする下請業者施設はありますか？その場合、活動内容・プロセスのリストを記入してください。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7759B0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5D4037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718D2E8E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</w:p>
          <w:p w14:paraId="7795542D" w14:textId="504001FC" w:rsidR="00C049FD" w:rsidRPr="00C049FD" w:rsidRDefault="00C049F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施設名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3228F5CB" w14:textId="77777777" w:rsidR="00E46796" w:rsidRDefault="00E46796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2F26A893" w14:textId="686A337A" w:rsidR="00C049FD" w:rsidRPr="00C049FD" w:rsidRDefault="00C049FD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施設住所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733DD6F9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  <w:p w14:paraId="791DD6BB" w14:textId="266D0E23" w:rsidR="00C049FD" w:rsidRPr="00C049FD" w:rsidRDefault="00C049F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従業員数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33F75B7C" w14:textId="77777777" w:rsidR="00970AED" w:rsidRDefault="00970AED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  <w:p w14:paraId="58D549A2" w14:textId="337D6217" w:rsidR="00C049FD" w:rsidRPr="00C049FD" w:rsidRDefault="00C049FD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活動内容・プロセスのリスト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07ACDD0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  <w:p w14:paraId="0976B79A" w14:textId="02364C34" w:rsidR="00C049FD" w:rsidRPr="00C049FD" w:rsidRDefault="00C049F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AA405E"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認定</w:t>
            </w: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履歴</w:t>
            </w:r>
            <w:r>
              <w:rPr>
                <w:b/>
                <w:bCs/>
                <w:sz w:val="18"/>
                <w:szCs w:val="18"/>
                <w:lang w:eastAsia="zh-CN"/>
              </w:rPr>
              <w:t>(</w:t>
            </w:r>
            <w:r>
              <w:rPr>
                <w:b/>
                <w:bCs/>
                <w:sz w:val="18"/>
                <w:szCs w:val="18"/>
                <w:lang w:eastAsia="zh-CN"/>
              </w:rPr>
              <w:t>あり</w:t>
            </w:r>
            <w:r>
              <w:rPr>
                <w:b/>
                <w:bCs/>
                <w:sz w:val="18"/>
                <w:szCs w:val="18"/>
                <w:lang w:eastAsia="zh-CN"/>
              </w:rPr>
              <w:t>/</w:t>
            </w:r>
            <w:r>
              <w:rPr>
                <w:b/>
                <w:bCs/>
                <w:sz w:val="18"/>
                <w:szCs w:val="18"/>
                <w:lang w:eastAsia="zh-CN"/>
              </w:rPr>
              <w:t>なし</w:t>
            </w:r>
            <w:r w:rsidRPr="00AA405E">
              <w:rPr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E46796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1AA52728" w:rsidR="00E46796" w:rsidRPr="00E46796" w:rsidRDefault="00EB5668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5F3D58">
        <w:trPr>
          <w:trHeight w:val="845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5F3D58">
        <w:trPr>
          <w:trHeight w:val="827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showingPlcHdr/>
          </w:sdtPr>
          <w:sdtEndPr/>
          <w:sdtContent>
            <w:tc>
              <w:tcPr>
                <w:tcW w:w="1003" w:type="pct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showingPlcHdr/>
          </w:sdtPr>
          <w:sdtEndPr/>
          <w:sdtContent>
            <w:tc>
              <w:tcPr>
                <w:tcW w:w="1172" w:type="pct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showingPlcHdr/>
          </w:sdtPr>
          <w:sdtEndPr/>
          <w:sdtContent>
            <w:tc>
              <w:tcPr>
                <w:tcW w:w="586" w:type="pct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showingPlcHdr/>
          </w:sdtPr>
          <w:sdtEndPr/>
          <w:sdtContent>
            <w:tc>
              <w:tcPr>
                <w:tcW w:w="1466" w:type="pct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A7A97E4" w14:textId="54E427A3" w:rsidR="00754B64" w:rsidRDefault="00183246" w:rsidP="00D972AC">
      <w:pPr>
        <w:spacing w:line="276" w:lineRule="auto"/>
        <w:rPr>
          <w:rFonts w:eastAsia="MS Mincho"/>
          <w:i/>
          <w:iCs/>
          <w:color w:val="C00000"/>
          <w:sz w:val="19"/>
          <w:szCs w:val="19"/>
          <w:lang w:eastAsia="ja-JP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099A2E23" w14:textId="30356B76" w:rsidR="001145D0" w:rsidRDefault="000C5E24" w:rsidP="005F3D58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  <w:r w:rsidRPr="00D769DE">
        <w:rPr>
          <w:rFonts w:ascii="MS Mincho" w:eastAsia="MS Mincho" w:hAnsi="MS Mincho" w:hint="eastAsia"/>
          <w:iCs/>
          <w:color w:val="C00000"/>
          <w:sz w:val="18"/>
          <w:szCs w:val="18"/>
          <w:lang w:eastAsia="ja-JP"/>
        </w:rPr>
        <w:t>追加欄が必要な場合、他のドキュメントシート（エクセルまたはワード）を使用し上記の情報を送信して下さい</w:t>
      </w:r>
    </w:p>
    <w:p w14:paraId="0C686B28" w14:textId="1CE3967B" w:rsidR="005F3D58" w:rsidRDefault="005F3D58" w:rsidP="005F3D58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</w:p>
    <w:p w14:paraId="6210A1F5" w14:textId="33221377" w:rsidR="005F3D58" w:rsidRDefault="005F3D58" w:rsidP="005F3D58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</w:p>
    <w:p w14:paraId="3D517F71" w14:textId="77777777" w:rsidR="005F3D58" w:rsidRPr="005F3D58" w:rsidRDefault="005F3D58" w:rsidP="005F3D58">
      <w:pPr>
        <w:spacing w:line="276" w:lineRule="auto"/>
        <w:rPr>
          <w:rFonts w:ascii="MS Mincho" w:eastAsia="MS Mincho" w:hAnsi="MS Mincho" w:hint="eastAsia"/>
          <w:iCs/>
          <w:color w:val="C00000"/>
          <w:sz w:val="18"/>
          <w:szCs w:val="18"/>
          <w:lang w:eastAsia="ja-JP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9A20CB" w14:paraId="6FE687D3" w14:textId="77777777" w:rsidTr="00D911A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34B89D53" w:rsidR="00F27532" w:rsidRPr="009A20CB" w:rsidRDefault="00F27532" w:rsidP="00D911A1">
            <w:pPr>
              <w:rPr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6. CERTIFICATION INFORMATION</w:t>
            </w:r>
            <w:r w:rsidR="000C5E24" w:rsidRPr="005050A4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認証情報</w:t>
            </w:r>
          </w:p>
        </w:tc>
      </w:tr>
      <w:tr w:rsidR="00F27532" w:rsidRPr="00684A0E" w14:paraId="606B0957" w14:textId="77777777" w:rsidTr="00D911A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C09C6DE" w14:textId="77777777" w:rsidR="00F27532" w:rsidRDefault="00F27532" w:rsidP="00D911A1">
            <w:pPr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79F5A941" w14:textId="00FBAF5A" w:rsidR="000C5E24" w:rsidRPr="000C5E24" w:rsidRDefault="000C5E24" w:rsidP="00D911A1">
            <w:pPr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認証</w:t>
            </w:r>
            <w:r w:rsidR="0061466F">
              <w:rPr>
                <w:rFonts w:eastAsia="MS Mincho" w:hint="eastAsia"/>
                <w:b/>
                <w:sz w:val="20"/>
                <w:szCs w:val="20"/>
                <w:lang w:eastAsia="ja-JP"/>
              </w:rPr>
              <w:t xml:space="preserve"> 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-</w:t>
            </w:r>
            <w:r w:rsidR="0061466F">
              <w:rPr>
                <w:rFonts w:eastAsia="MS Mincho"/>
                <w:b/>
                <w:sz w:val="20"/>
                <w:szCs w:val="20"/>
                <w:lang w:eastAsia="ja-JP"/>
              </w:rPr>
              <w:t xml:space="preserve"> 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組織または施設は、</w:t>
            </w:r>
            <w:r w:rsidR="0061466F">
              <w:rPr>
                <w:rFonts w:eastAsia="MS Mincho" w:hint="eastAsia"/>
                <w:b/>
                <w:sz w:val="20"/>
                <w:szCs w:val="20"/>
                <w:lang w:eastAsia="ja-JP"/>
              </w:rPr>
              <w:t>以下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の基準のいずれか</w:t>
            </w:r>
            <w:r w:rsidR="0061466F">
              <w:rPr>
                <w:rFonts w:eastAsia="MS Mincho" w:hint="eastAsia"/>
                <w:b/>
                <w:sz w:val="20"/>
                <w:szCs w:val="20"/>
                <w:lang w:eastAsia="ja-JP"/>
              </w:rPr>
              <w:t>を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認証され</w:t>
            </w:r>
            <w:r>
              <w:rPr>
                <w:rFonts w:eastAsia="MS Mincho" w:hint="eastAsia"/>
                <w:b/>
                <w:sz w:val="20"/>
                <w:szCs w:val="20"/>
                <w:lang w:eastAsia="ja-JP"/>
              </w:rPr>
              <w:t>たことがありますか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？</w:t>
            </w:r>
          </w:p>
        </w:tc>
      </w:tr>
      <w:tr w:rsidR="00F27532" w14:paraId="76A716A1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055229A6" w14:textId="77777777" w:rsidR="00F27532" w:rsidRPr="00E46796" w:rsidRDefault="00F27532" w:rsidP="00D911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7777777" w:rsidR="00F27532" w:rsidRDefault="007759B0" w:rsidP="00D911A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15FF4D0D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031C1913" w14:textId="77777777" w:rsidR="00F27532" w:rsidRPr="00E46796" w:rsidRDefault="00F27532" w:rsidP="00D911A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77777777" w:rsidR="00F27532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3AB7BD65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7E3BB4D9" w14:textId="77777777" w:rsidR="00F27532" w:rsidRPr="00E46796" w:rsidRDefault="00F27532" w:rsidP="00D911A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77777777" w:rsidR="00F27532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9DFA362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35E99A11" w14:textId="77777777" w:rsidR="00F27532" w:rsidRPr="00E46796" w:rsidRDefault="00F27532" w:rsidP="00D911A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77777777" w:rsidR="00F27532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18C173A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438BC83C" w14:textId="77777777" w:rsidR="00F27532" w:rsidRPr="00E46796" w:rsidRDefault="00F27532" w:rsidP="00D911A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77777777" w:rsidR="00F27532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E6947E3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1663DAE6" w14:textId="77777777" w:rsidR="00F27532" w:rsidRPr="00E46796" w:rsidRDefault="00F27532" w:rsidP="00D911A1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7777777" w:rsidR="00F27532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1F64B6" w:rsidRPr="00F76397" w14:paraId="1D0ADCCC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5DA7071F" w14:textId="77777777" w:rsidR="001F64B6" w:rsidRPr="00E46796" w:rsidRDefault="001F64B6" w:rsidP="00D911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BC91A82" w14:textId="77777777" w:rsidR="001F64B6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4B6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F64B6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1F64B6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4B6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F64B6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1F64B6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1F64B6" w:rsidRPr="00F76397" w14:paraId="5CA4ABA0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44C5436B" w14:textId="77777777" w:rsidR="001F64B6" w:rsidRPr="00E46796" w:rsidRDefault="001F64B6" w:rsidP="00D911A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EB83A62" w14:textId="77777777" w:rsidR="001F64B6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4B6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F64B6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1F64B6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4B6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F64B6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1F64B6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1F64B6" w14:paraId="715B389A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3458F3CA" w14:textId="77777777" w:rsidR="001F64B6" w:rsidRDefault="001F64B6" w:rsidP="00D911A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8D5DFB" w14:textId="77777777" w:rsidR="001F64B6" w:rsidRDefault="007759B0" w:rsidP="00D911A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4B6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F64B6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1F64B6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4B6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1F64B6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1F64B6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4F575E56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789C242A" w14:textId="77777777" w:rsidR="00F27532" w:rsidRDefault="00F27532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57F7B358" w14:textId="3016D68C" w:rsidR="000C5E24" w:rsidRPr="000C5E24" w:rsidRDefault="00136D8C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GSCP</w:t>
            </w: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環境参照要件監査に承認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済みの</w:t>
            </w:r>
            <w:r w:rsidRPr="00BF44BE">
              <w:rPr>
                <w:rFonts w:eastAsia="MS Mincho" w:hint="eastAsia"/>
                <w:bCs/>
                <w:sz w:val="20"/>
                <w:szCs w:val="20"/>
                <w:lang w:eastAsia="ja-JP"/>
              </w:rPr>
              <w:t>標準</w:t>
            </w: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77777777" w:rsidR="00F27532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7B24D70B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44B0A910" w14:textId="77777777" w:rsidR="00F27532" w:rsidRDefault="00F27532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  <w:p w14:paraId="65CADF2F" w14:textId="4852A686" w:rsidR="000C5E24" w:rsidRPr="000C5E24" w:rsidRDefault="000C5E24" w:rsidP="00D911A1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BF44BE">
              <w:rPr>
                <w:rFonts w:eastAsia="MS Mincho" w:hint="eastAsia"/>
                <w:bCs/>
                <w:sz w:val="20"/>
                <w:szCs w:val="20"/>
                <w:lang w:eastAsia="ja-JP"/>
              </w:rPr>
              <w:t>GSCP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社会</w:t>
            </w:r>
            <w:r w:rsidRPr="00BF44BE">
              <w:rPr>
                <w:rFonts w:eastAsia="MS Mincho" w:hint="eastAsia"/>
                <w:bCs/>
                <w:sz w:val="20"/>
                <w:szCs w:val="20"/>
                <w:lang w:eastAsia="ja-JP"/>
              </w:rPr>
              <w:t>参照コード監査に承認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済みの</w:t>
            </w:r>
            <w:r w:rsidRPr="00BF44BE">
              <w:rPr>
                <w:rFonts w:eastAsia="MS Mincho" w:hint="eastAsia"/>
                <w:bCs/>
                <w:sz w:val="20"/>
                <w:szCs w:val="20"/>
                <w:lang w:eastAsia="ja-JP"/>
              </w:rPr>
              <w:t>標準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77777777" w:rsidR="00F27532" w:rsidRPr="00F76397" w:rsidRDefault="007759B0" w:rsidP="00D911A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684A0E" w14:paraId="68C966A7" w14:textId="77777777" w:rsidTr="00D911A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F5AC877" w14:textId="5A461C63" w:rsidR="00F27532" w:rsidRPr="00684A0E" w:rsidRDefault="00F27532" w:rsidP="00D911A1">
            <w:pPr>
              <w:rPr>
                <w:bCs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>C</w:t>
            </w:r>
            <w:r>
              <w:rPr>
                <w:b/>
                <w:sz w:val="20"/>
                <w:szCs w:val="20"/>
                <w:lang w:eastAsia="zh-CN"/>
              </w:rPr>
              <w:t>hemical Compliance</w:t>
            </w:r>
            <w:r w:rsidR="000C5E24" w:rsidRPr="000C5E24">
              <w:rPr>
                <w:rFonts w:hint="eastAsia"/>
                <w:b/>
                <w:sz w:val="20"/>
                <w:szCs w:val="20"/>
                <w:lang w:eastAsia="zh-CN"/>
              </w:rPr>
              <w:t>化学コンプライアンス</w:t>
            </w:r>
          </w:p>
        </w:tc>
      </w:tr>
      <w:tr w:rsidR="00F27532" w14:paraId="77F92920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34E7F628" w14:textId="77777777" w:rsidR="00F27532" w:rsidRDefault="00F27532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11740450" w14:textId="30348E08" w:rsidR="000C5E24" w:rsidRPr="000C5E24" w:rsidRDefault="000C5E24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0C5E24">
              <w:rPr>
                <w:rFonts w:eastAsia="MS Mincho" w:hint="eastAsia"/>
                <w:sz w:val="20"/>
                <w:szCs w:val="20"/>
                <w:lang w:eastAsia="ja-JP"/>
              </w:rPr>
              <w:t>GOTS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製品</w:t>
            </w:r>
            <w:r w:rsidRPr="000C5E24">
              <w:rPr>
                <w:rFonts w:eastAsia="MS Mincho" w:hint="eastAsia"/>
                <w:sz w:val="20"/>
                <w:szCs w:val="20"/>
                <w:lang w:eastAsia="ja-JP"/>
              </w:rPr>
              <w:t>製造に化学物質を使用する施設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AD63D44" w14:textId="77777777" w:rsidR="00F27532" w:rsidRDefault="007759B0" w:rsidP="00D911A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13742901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05F1FA52" w14:textId="77777777" w:rsidR="00F27532" w:rsidRDefault="00F27532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432A76">
              <w:rPr>
                <w:sz w:val="20"/>
                <w:szCs w:val="20"/>
              </w:rPr>
              <w:t>How many chemicals are used in the production of GOTS products?</w:t>
            </w:r>
          </w:p>
          <w:p w14:paraId="2CAB9F25" w14:textId="1CB97FE9" w:rsidR="000C5E24" w:rsidRPr="000C5E24" w:rsidRDefault="000C5E24" w:rsidP="00D911A1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0C5E24">
              <w:rPr>
                <w:rFonts w:eastAsia="MS Mincho" w:hint="eastAsia"/>
                <w:bCs/>
                <w:sz w:val="20"/>
                <w:szCs w:val="20"/>
                <w:lang w:eastAsia="ja-JP"/>
              </w:rPr>
              <w:t>GOTS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製品</w:t>
            </w:r>
            <w:r w:rsidRPr="000C5E24">
              <w:rPr>
                <w:rFonts w:eastAsia="MS Mincho" w:hint="eastAsia"/>
                <w:bCs/>
                <w:sz w:val="20"/>
                <w:szCs w:val="20"/>
                <w:lang w:eastAsia="ja-JP"/>
              </w:rPr>
              <w:t>製造にはいくつの化学物質が使用されていますか？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F052548" w14:textId="77777777" w:rsidR="00F27532" w:rsidRPr="00432A76" w:rsidRDefault="00F27532" w:rsidP="00D911A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F27532" w:rsidRPr="00684A0E" w14:paraId="38EEA42F" w14:textId="77777777" w:rsidTr="00D911A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2220F444" w:rsidR="00F27532" w:rsidRPr="00684A0E" w:rsidRDefault="00F27532" w:rsidP="00D911A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  <w:r w:rsidR="000C5E24" w:rsidRPr="00A528F0">
              <w:rPr>
                <w:rFonts w:hint="eastAsia"/>
                <w:b/>
                <w:sz w:val="20"/>
                <w:szCs w:val="20"/>
                <w:lang w:eastAsia="zh-CN"/>
              </w:rPr>
              <w:t>認証コンプライアンス</w:t>
            </w:r>
          </w:p>
        </w:tc>
      </w:tr>
      <w:tr w:rsidR="00F27532" w14:paraId="04F515D8" w14:textId="77777777" w:rsidTr="00D911A1">
        <w:trPr>
          <w:trHeight w:val="288"/>
        </w:trPr>
        <w:tc>
          <w:tcPr>
            <w:tcW w:w="8725" w:type="dxa"/>
            <w:vAlign w:val="center"/>
          </w:tcPr>
          <w:p w14:paraId="41567E8C" w14:textId="77777777" w:rsidR="00F27532" w:rsidRDefault="00F27532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  <w:p w14:paraId="361D8308" w14:textId="2E419169" w:rsidR="000C5E24" w:rsidRPr="000C5E24" w:rsidRDefault="000C5E24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組織または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施設が、別の認証機関に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認証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拒否された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ことはありますか？はいの場合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、以下に詳細情報を入力してください。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77777777" w:rsidR="00F27532" w:rsidRDefault="007759B0" w:rsidP="00D911A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B1BBE8E" w14:textId="77777777" w:rsidTr="00EE581D">
        <w:trPr>
          <w:trHeight w:val="611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showingPlcHdr/>
            </w:sdtPr>
            <w:sdtEndPr/>
            <w:sdtContent>
              <w:p w14:paraId="4953B38B" w14:textId="7F8A08A6" w:rsidR="00F27532" w:rsidRPr="00432A76" w:rsidRDefault="00D64418" w:rsidP="00D911A1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F27532" w:rsidRPr="00F76397" w14:paraId="18754BF4" w14:textId="77777777" w:rsidTr="00D911A1">
        <w:trPr>
          <w:trHeight w:val="288"/>
        </w:trPr>
        <w:tc>
          <w:tcPr>
            <w:tcW w:w="10747" w:type="dxa"/>
            <w:gridSpan w:val="2"/>
            <w:vAlign w:val="center"/>
          </w:tcPr>
          <w:p w14:paraId="4AE33FF4" w14:textId="77777777" w:rsidR="00F27532" w:rsidRDefault="00F27532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  <w:p w14:paraId="626A0601" w14:textId="0B194E15" w:rsidR="000C5E24" w:rsidRPr="000C5E24" w:rsidRDefault="000C5E24" w:rsidP="00D911A1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組織または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施設が、別の認証機関に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認証禁止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された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ことはありますか？はいの場合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、以下に詳細情報を入力してください。</w:t>
            </w:r>
          </w:p>
        </w:tc>
      </w:tr>
      <w:tr w:rsidR="00F27532" w:rsidRPr="00F76397" w14:paraId="0CF06E4C" w14:textId="77777777" w:rsidTr="00EE581D">
        <w:trPr>
          <w:trHeight w:val="59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showingPlcHdr/>
            </w:sdtPr>
            <w:sdtEndPr/>
            <w:sdtContent>
              <w:p w14:paraId="66EF7F38" w14:textId="77777777" w:rsidR="00F27532" w:rsidRDefault="00F27532" w:rsidP="00D911A1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7FEEFF74" w14:textId="218A20BF" w:rsidR="00F27532" w:rsidRDefault="00F27532" w:rsidP="007C0884">
      <w:pPr>
        <w:rPr>
          <w:rFonts w:eastAsia="PMingLiU"/>
          <w:sz w:val="16"/>
          <w:szCs w:val="16"/>
        </w:rPr>
      </w:pPr>
    </w:p>
    <w:p w14:paraId="4B16F7E2" w14:textId="4B30714B" w:rsidR="005F3D58" w:rsidRDefault="005F3D58" w:rsidP="007C0884">
      <w:pPr>
        <w:rPr>
          <w:rFonts w:eastAsia="PMingLiU"/>
          <w:sz w:val="16"/>
          <w:szCs w:val="16"/>
        </w:rPr>
      </w:pPr>
    </w:p>
    <w:p w14:paraId="1C771C12" w14:textId="207C9F81" w:rsidR="005F3D58" w:rsidRDefault="005F3D58" w:rsidP="007C0884">
      <w:pPr>
        <w:rPr>
          <w:rFonts w:eastAsia="PMingLiU"/>
          <w:sz w:val="16"/>
          <w:szCs w:val="16"/>
        </w:rPr>
      </w:pPr>
    </w:p>
    <w:p w14:paraId="67FFDDD8" w14:textId="5DEE9A55" w:rsidR="005F3D58" w:rsidRDefault="005F3D58" w:rsidP="007C0884">
      <w:pPr>
        <w:rPr>
          <w:rFonts w:eastAsia="PMingLiU"/>
          <w:sz w:val="16"/>
          <w:szCs w:val="16"/>
        </w:rPr>
      </w:pPr>
    </w:p>
    <w:p w14:paraId="25A39A2E" w14:textId="105E8E63" w:rsidR="005F3D58" w:rsidRDefault="005F3D58" w:rsidP="007C0884">
      <w:pPr>
        <w:rPr>
          <w:rFonts w:eastAsia="PMingLiU"/>
          <w:sz w:val="16"/>
          <w:szCs w:val="16"/>
        </w:rPr>
      </w:pPr>
    </w:p>
    <w:p w14:paraId="16891DDF" w14:textId="254BA671" w:rsidR="005F3D58" w:rsidRDefault="005F3D58" w:rsidP="007C0884">
      <w:pPr>
        <w:rPr>
          <w:rFonts w:eastAsia="PMingLiU"/>
          <w:sz w:val="16"/>
          <w:szCs w:val="16"/>
        </w:rPr>
      </w:pPr>
    </w:p>
    <w:p w14:paraId="623CF9E4" w14:textId="584B8C8C" w:rsidR="005F3D58" w:rsidRDefault="005F3D58" w:rsidP="007C0884">
      <w:pPr>
        <w:rPr>
          <w:rFonts w:eastAsia="PMingLiU"/>
          <w:sz w:val="16"/>
          <w:szCs w:val="16"/>
        </w:rPr>
      </w:pPr>
    </w:p>
    <w:p w14:paraId="655BC633" w14:textId="0CCF8F96" w:rsidR="005F3D58" w:rsidRDefault="005F3D58" w:rsidP="007C0884">
      <w:pPr>
        <w:rPr>
          <w:rFonts w:eastAsia="PMingLiU"/>
          <w:sz w:val="16"/>
          <w:szCs w:val="16"/>
        </w:rPr>
      </w:pPr>
    </w:p>
    <w:p w14:paraId="11C4270A" w14:textId="7A92E944" w:rsidR="005F3D58" w:rsidRDefault="005F3D58" w:rsidP="007C0884">
      <w:pPr>
        <w:rPr>
          <w:rFonts w:eastAsia="PMingLiU"/>
          <w:sz w:val="16"/>
          <w:szCs w:val="16"/>
        </w:rPr>
      </w:pPr>
    </w:p>
    <w:p w14:paraId="710BC006" w14:textId="6AD29CCA" w:rsidR="005F3D58" w:rsidRDefault="005F3D58" w:rsidP="007C0884">
      <w:pPr>
        <w:rPr>
          <w:rFonts w:eastAsia="PMingLiU"/>
          <w:sz w:val="16"/>
          <w:szCs w:val="16"/>
        </w:rPr>
      </w:pPr>
    </w:p>
    <w:p w14:paraId="2CD5DFE7" w14:textId="23FB77C3" w:rsidR="005F3D58" w:rsidRDefault="005F3D58" w:rsidP="007C0884">
      <w:pPr>
        <w:rPr>
          <w:rFonts w:eastAsia="PMingLiU"/>
          <w:sz w:val="16"/>
          <w:szCs w:val="16"/>
        </w:rPr>
      </w:pPr>
    </w:p>
    <w:p w14:paraId="012E3B53" w14:textId="65A69D91" w:rsidR="005F3D58" w:rsidRDefault="005F3D58" w:rsidP="007C0884">
      <w:pPr>
        <w:rPr>
          <w:rFonts w:eastAsia="PMingLiU"/>
          <w:sz w:val="16"/>
          <w:szCs w:val="16"/>
        </w:rPr>
      </w:pPr>
    </w:p>
    <w:p w14:paraId="43F7A948" w14:textId="0F25F9CA" w:rsidR="005F3D58" w:rsidRDefault="005F3D58" w:rsidP="007C0884">
      <w:pPr>
        <w:rPr>
          <w:rFonts w:eastAsia="PMingLiU"/>
          <w:sz w:val="16"/>
          <w:szCs w:val="16"/>
        </w:rPr>
      </w:pPr>
    </w:p>
    <w:p w14:paraId="3EEC6A90" w14:textId="0EC0E84A" w:rsidR="005F3D58" w:rsidRDefault="005F3D58" w:rsidP="007C0884">
      <w:pPr>
        <w:rPr>
          <w:rFonts w:eastAsia="PMingLiU"/>
          <w:sz w:val="16"/>
          <w:szCs w:val="16"/>
        </w:rPr>
      </w:pPr>
    </w:p>
    <w:p w14:paraId="199C076C" w14:textId="11D577FA" w:rsidR="005F3D58" w:rsidRDefault="005F3D58" w:rsidP="007C0884">
      <w:pPr>
        <w:rPr>
          <w:rFonts w:eastAsia="PMingLiU"/>
          <w:sz w:val="16"/>
          <w:szCs w:val="16"/>
        </w:rPr>
      </w:pPr>
    </w:p>
    <w:p w14:paraId="45687F12" w14:textId="77777777" w:rsidR="005F3D58" w:rsidRDefault="005F3D58" w:rsidP="007C0884">
      <w:pPr>
        <w:rPr>
          <w:rFonts w:eastAsia="PMingLiU"/>
          <w:sz w:val="16"/>
          <w:szCs w:val="16"/>
        </w:rPr>
      </w:pPr>
    </w:p>
    <w:p w14:paraId="6A7908BC" w14:textId="405100DE" w:rsidR="005F3D58" w:rsidRDefault="005F3D58" w:rsidP="007C0884">
      <w:pPr>
        <w:rPr>
          <w:rFonts w:eastAsia="PMingLiU"/>
          <w:sz w:val="16"/>
          <w:szCs w:val="16"/>
        </w:rPr>
      </w:pPr>
    </w:p>
    <w:p w14:paraId="04FAD370" w14:textId="77777777" w:rsidR="005F3D58" w:rsidRPr="004730AB" w:rsidRDefault="005F3D58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4730AB" w14:paraId="04A3FEC5" w14:textId="77777777" w:rsidTr="00D911A1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77777777" w:rsidR="00F27532" w:rsidRPr="004730AB" w:rsidRDefault="00F27532" w:rsidP="00D911A1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lastRenderedPageBreak/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C528422" w14:textId="5543F2B5" w:rsidR="00F27532" w:rsidRPr="004730AB" w:rsidRDefault="000C5E24" w:rsidP="00D911A1">
            <w:pPr>
              <w:rPr>
                <w:rFonts w:eastAsia="PMingLiU"/>
                <w:b/>
                <w:bCs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署名は、申請書</w:t>
            </w:r>
            <w:r w:rsidR="008036CA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へ</w:t>
            </w:r>
            <w:r w:rsidRPr="0005576A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記入された情報が全て真実である事を証明します。この申請において、故意に虚偽の陳述を行う場合、認証手続きが中止される場合があります。</w:t>
            </w:r>
          </w:p>
        </w:tc>
      </w:tr>
      <w:tr w:rsidR="00F27532" w:rsidRPr="005D4037" w14:paraId="27A72EF5" w14:textId="77777777" w:rsidTr="00D911A1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6DCC8A7E" w:rsidR="00F27532" w:rsidRPr="005D4037" w:rsidRDefault="00F27532" w:rsidP="00D911A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 w:rsidR="000C5E24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会社名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940025A" w14:textId="11E1958A" w:rsidR="00F27532" w:rsidRPr="005D4037" w:rsidRDefault="00F27532" w:rsidP="00D911A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</w:t>
            </w:r>
            <w:r w:rsidR="000C5E24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社印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</w:tr>
      <w:tr w:rsidR="00F27532" w:rsidRPr="004730AB" w14:paraId="5794327D" w14:textId="77777777" w:rsidTr="00D911A1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77777777" w:rsidR="00F27532" w:rsidRPr="00C52302" w:rsidRDefault="00F27532" w:rsidP="00D911A1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4730AB" w:rsidRDefault="00F27532" w:rsidP="00D911A1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F27532" w:rsidRPr="005D4037" w14:paraId="2217D339" w14:textId="77777777" w:rsidTr="00D911A1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3312C547" w:rsidR="00F27532" w:rsidRPr="005D4037" w:rsidRDefault="00F27532" w:rsidP="00D911A1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uthorized Signature</w:t>
            </w:r>
            <w:r w:rsidR="000C5E24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責任者による署名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F27532" w:rsidRPr="004730AB" w14:paraId="6432AE73" w14:textId="77777777" w:rsidTr="00694726">
        <w:trPr>
          <w:trHeight w:val="377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4730AB" w:rsidRDefault="00F27532" w:rsidP="00D911A1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F27532" w:rsidRPr="004730AB" w14:paraId="4B1EEA5E" w14:textId="77777777" w:rsidTr="00D911A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7E3AEA1" w14:textId="77777777" w:rsidR="00F27532" w:rsidRDefault="00F27532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  <w:p w14:paraId="075B4B52" w14:textId="34AF1C53" w:rsidR="000C5E24" w:rsidRPr="000C5E24" w:rsidRDefault="000C5E24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署名者の名前、役職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77777777" w:rsidR="00F27532" w:rsidRPr="00E46796" w:rsidRDefault="00F27532" w:rsidP="00D911A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A33F2BB" w14:textId="77777777" w:rsidTr="00D911A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FFF271B" w14:textId="77777777" w:rsidR="00F27532" w:rsidRDefault="00F27532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  <w:p w14:paraId="7C11E4DF" w14:textId="4A8BEFC1" w:rsidR="000C5E24" w:rsidRPr="000C5E24" w:rsidRDefault="000C5E24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日付</w:t>
            </w:r>
            <w:r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7777777" w:rsidR="00F27532" w:rsidRPr="00E46796" w:rsidRDefault="00F27532" w:rsidP="00D911A1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7FCAD990" w14:textId="77777777" w:rsidTr="00D911A1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0DFB5D5" w14:textId="77777777" w:rsidR="00F27532" w:rsidRDefault="00F27532" w:rsidP="00D911A1">
            <w:pPr>
              <w:rPr>
                <w:rFonts w:eastAsia="MS Mincho"/>
                <w:color w:val="C00000"/>
                <w:sz w:val="18"/>
                <w:szCs w:val="18"/>
                <w:lang w:eastAsia="ja-JP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  <w:p w14:paraId="55F3A9ED" w14:textId="714F5D3B" w:rsidR="000C5E24" w:rsidRPr="000C5E24" w:rsidRDefault="000C5E24" w:rsidP="00D911A1">
            <w:pPr>
              <w:rPr>
                <w:rFonts w:eastAsia="MS Mincho"/>
                <w:color w:val="C00000"/>
                <w:sz w:val="18"/>
                <w:szCs w:val="18"/>
                <w:lang w:eastAsia="ja-JP"/>
              </w:rPr>
            </w:pPr>
            <w:r w:rsidRPr="003621FC">
              <w:rPr>
                <w:rFonts w:ascii="MS Mincho" w:eastAsia="MS Mincho" w:hAnsi="MS Mincho" w:cs="Calibri" w:hint="eastAsia"/>
                <w:i/>
                <w:color w:val="C00000"/>
                <w:sz w:val="18"/>
                <w:szCs w:val="18"/>
                <w:lang w:eastAsia="ja-JP"/>
              </w:rPr>
              <w:t>他の会社・機関が代理申請をしている場合、下記の情報を記述して下さい。</w:t>
            </w:r>
          </w:p>
        </w:tc>
      </w:tr>
      <w:tr w:rsidR="00F27532" w:rsidRPr="004730AB" w14:paraId="0D452787" w14:textId="77777777" w:rsidTr="00D911A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1B21BA6" w14:textId="77777777" w:rsidR="00F27532" w:rsidRDefault="00F27532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  <w:p w14:paraId="24095BCE" w14:textId="08DBA578" w:rsidR="000C5E24" w:rsidRPr="000C5E24" w:rsidRDefault="000C5E24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申請代表者の所属会社</w:t>
            </w:r>
            <w:r w:rsidRPr="00EA044A"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7777777" w:rsidR="00F27532" w:rsidRPr="00E46796" w:rsidRDefault="00F27532" w:rsidP="00D911A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E2DC055" w14:textId="77777777" w:rsidTr="00D911A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9C93E0C" w14:textId="77777777" w:rsidR="00F27532" w:rsidRDefault="00F27532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  <w:p w14:paraId="310A1613" w14:textId="5B611622" w:rsidR="000C5E24" w:rsidRPr="000C5E24" w:rsidRDefault="00136D8C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申請代表者名</w:t>
            </w:r>
            <w:r w:rsidRPr="00EA044A"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77777777" w:rsidR="00F27532" w:rsidRPr="00E46796" w:rsidRDefault="00F27532" w:rsidP="00D911A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37BFA554" w14:textId="77777777" w:rsidTr="00D911A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E8B04BF" w14:textId="77777777" w:rsidR="00F27532" w:rsidRDefault="00F27532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  <w:p w14:paraId="5C3839F2" w14:textId="031A6AA4" w:rsidR="000C5E24" w:rsidRPr="000C5E24" w:rsidRDefault="00136D8C" w:rsidP="00D911A1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申請代表者メール</w:t>
            </w:r>
            <w:r w:rsidRPr="00EA044A"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433156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413D42D" w14:textId="77777777" w:rsidR="00F27532" w:rsidRPr="00E46796" w:rsidRDefault="00F27532" w:rsidP="00D911A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19F7E492" w14:textId="5F0A081A" w:rsidR="00A37A9F" w:rsidRPr="004730AB" w:rsidRDefault="00A37A9F" w:rsidP="007C0884">
      <w:pPr>
        <w:rPr>
          <w:rFonts w:eastAsia="PMingLiU"/>
          <w:sz w:val="16"/>
          <w:szCs w:val="16"/>
          <w:lang w:eastAsia="zh-TW"/>
        </w:rPr>
      </w:pPr>
    </w:p>
    <w:sectPr w:rsidR="00A37A9F" w:rsidRPr="004730AB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B0A84" w14:textId="77777777" w:rsidR="007759B0" w:rsidRDefault="007759B0">
      <w:r>
        <w:separator/>
      </w:r>
    </w:p>
  </w:endnote>
  <w:endnote w:type="continuationSeparator" w:id="0">
    <w:p w14:paraId="1B6D2FE5" w14:textId="77777777" w:rsidR="007759B0" w:rsidRDefault="00775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1D5F98" w:rsidRPr="00994734" w:rsidRDefault="001D5F98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5F3D58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573AB572" w14:textId="77777777" w:rsidR="005F3D58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024FC5FD" w14:textId="77777777" w:rsidR="005F3D58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496B19C8" w14:textId="77777777" w:rsidR="005F3D58" w:rsidRPr="00A46077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2CC8E135" w14:textId="77777777" w:rsidR="005F3D58" w:rsidRPr="003601DF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317466AD" w14:textId="77777777" w:rsidR="005F3D58" w:rsidRPr="003601DF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7B7AA994" w14:textId="08EAC477" w:rsidR="005F3D58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5F3D58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57DE0535" w:rsidR="005F3D58" w:rsidRPr="005F3D58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649AE9A2" w14:textId="77777777" w:rsidR="005F3D58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2601DBB9" w14:textId="77777777" w:rsidR="005F3D58" w:rsidRPr="003601DF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305702F4" w14:textId="77777777" w:rsidR="005F3D58" w:rsidRPr="003601DF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15190DB4" w14:textId="77777777" w:rsidR="005F3D58" w:rsidRPr="003601DF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7D2F7BAB" w14:textId="77777777" w:rsidR="005F3D58" w:rsidRPr="003601DF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21A841B0" w14:textId="77777777" w:rsidR="005F3D58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4EECCC70" w14:textId="77777777" w:rsidR="005F3D58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5F3D58" w:rsidRPr="003601DF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5F3D58" w:rsidRPr="009A20CB" w:rsidRDefault="005F3D58" w:rsidP="005F3D58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1D5F98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1D5F98" w:rsidRPr="003F4431" w:rsidRDefault="001D5F98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1D5F98" w:rsidRPr="003F4431" w:rsidRDefault="001D5F98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1D5F98" w:rsidRPr="009A20CB" w:rsidRDefault="001D5F98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287524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287524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1D5F98" w:rsidRPr="009A20CB" w:rsidRDefault="001D5F98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1D5F98" w:rsidRPr="00B87BDD" w:rsidRDefault="001D5F98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34E2F" w14:textId="77777777" w:rsidR="007759B0" w:rsidRDefault="007759B0">
      <w:r>
        <w:separator/>
      </w:r>
    </w:p>
  </w:footnote>
  <w:footnote w:type="continuationSeparator" w:id="0">
    <w:p w14:paraId="7CDBAE66" w14:textId="77777777" w:rsidR="007759B0" w:rsidRDefault="00775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1D5F98" w:rsidRPr="00B87BDD" w:rsidRDefault="001D5F98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1D5F98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1D5F98" w:rsidRPr="00EF2DAB" w:rsidRDefault="001D5F98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1D5F98" w14:paraId="744CF9AF" w14:textId="77777777" w:rsidTr="00E16B2E">
            <w:tc>
              <w:tcPr>
                <w:tcW w:w="6619" w:type="dxa"/>
                <w:vAlign w:val="center"/>
              </w:tcPr>
              <w:p w14:paraId="4D859FF3" w14:textId="2C557CAF" w:rsidR="001D5F98" w:rsidRPr="00E16B2E" w:rsidRDefault="001D5F98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34CC40FC" w14:textId="4DC9052A" w:rsidR="001D5F98" w:rsidRDefault="001D5F98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812CA9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GOTS01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5F3D5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JP</w:t>
                </w:r>
              </w:p>
              <w:p w14:paraId="6BC6DDC9" w14:textId="3248E96E" w:rsidR="001D5F98" w:rsidRPr="00E16B2E" w:rsidRDefault="001D5F98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5F3D58">
                  <w:rPr>
                    <w:bCs/>
                    <w:sz w:val="16"/>
                    <w:szCs w:val="16"/>
                    <w:lang w:eastAsia="zh-CN"/>
                  </w:rPr>
                  <w:t>December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</w:p>
              <w:p w14:paraId="1A561AC0" w14:textId="1B498D71" w:rsidR="001D5F98" w:rsidRPr="00E16B2E" w:rsidRDefault="001D5F98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1D5F98" w14:paraId="024CD481" w14:textId="77777777" w:rsidTr="00E16B2E">
            <w:tc>
              <w:tcPr>
                <w:tcW w:w="6619" w:type="dxa"/>
              </w:tcPr>
              <w:p w14:paraId="7743ACE5" w14:textId="620BF942" w:rsidR="001D5F98" w:rsidRDefault="001D5F98" w:rsidP="00DE28EA">
                <w:pPr>
                  <w:pStyle w:val="Header"/>
                  <w:rPr>
                    <w:rFonts w:eastAsia="SimSun"/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Global Organic Textile Standard (GOTS)</w:t>
                </w:r>
              </w:p>
              <w:p w14:paraId="375A68C3" w14:textId="7A4CCB25" w:rsidR="001D5F98" w:rsidRPr="00E16B2E" w:rsidRDefault="001D5F98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 w:rsidRPr="00183246">
                  <w:rPr>
                    <w:rFonts w:eastAsia="SimSun"/>
                    <w:b/>
                    <w:sz w:val="20"/>
                    <w:lang w:eastAsia="zh-CN"/>
                  </w:rPr>
                  <w:t>Organic Content Standard (OC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1D5F98" w:rsidRPr="00E16B2E" w:rsidRDefault="001D5F98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1D5F98" w:rsidRPr="006A51D4" w:rsidRDefault="001D5F98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1D5F98" w:rsidRPr="007E77DC" w:rsidRDefault="001D5F98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30"/>
  </w:num>
  <w:num w:numId="4">
    <w:abstractNumId w:val="1"/>
  </w:num>
  <w:num w:numId="5">
    <w:abstractNumId w:val="16"/>
  </w:num>
  <w:num w:numId="6">
    <w:abstractNumId w:val="13"/>
  </w:num>
  <w:num w:numId="7">
    <w:abstractNumId w:val="6"/>
  </w:num>
  <w:num w:numId="8">
    <w:abstractNumId w:val="11"/>
  </w:num>
  <w:num w:numId="9">
    <w:abstractNumId w:val="25"/>
  </w:num>
  <w:num w:numId="10">
    <w:abstractNumId w:val="9"/>
  </w:num>
  <w:num w:numId="11">
    <w:abstractNumId w:val="12"/>
  </w:num>
  <w:num w:numId="12">
    <w:abstractNumId w:val="23"/>
  </w:num>
  <w:num w:numId="13">
    <w:abstractNumId w:val="22"/>
  </w:num>
  <w:num w:numId="14">
    <w:abstractNumId w:val="29"/>
  </w:num>
  <w:num w:numId="15">
    <w:abstractNumId w:val="14"/>
  </w:num>
  <w:num w:numId="16">
    <w:abstractNumId w:val="7"/>
  </w:num>
  <w:num w:numId="17">
    <w:abstractNumId w:val="32"/>
  </w:num>
  <w:num w:numId="18">
    <w:abstractNumId w:val="3"/>
  </w:num>
  <w:num w:numId="19">
    <w:abstractNumId w:val="2"/>
  </w:num>
  <w:num w:numId="20">
    <w:abstractNumId w:val="18"/>
  </w:num>
  <w:num w:numId="21">
    <w:abstractNumId w:val="10"/>
  </w:num>
  <w:num w:numId="22">
    <w:abstractNumId w:val="17"/>
  </w:num>
  <w:num w:numId="23">
    <w:abstractNumId w:val="24"/>
  </w:num>
  <w:num w:numId="24">
    <w:abstractNumId w:val="31"/>
  </w:num>
  <w:num w:numId="25">
    <w:abstractNumId w:val="21"/>
  </w:num>
  <w:num w:numId="26">
    <w:abstractNumId w:val="5"/>
  </w:num>
  <w:num w:numId="27">
    <w:abstractNumId w:val="27"/>
  </w:num>
  <w:num w:numId="28">
    <w:abstractNumId w:val="4"/>
  </w:num>
  <w:num w:numId="29">
    <w:abstractNumId w:val="26"/>
  </w:num>
  <w:num w:numId="30">
    <w:abstractNumId w:val="20"/>
  </w:num>
  <w:num w:numId="31">
    <w:abstractNumId w:val="33"/>
  </w:num>
  <w:num w:numId="32">
    <w:abstractNumId w:val="15"/>
  </w:num>
  <w:num w:numId="33">
    <w:abstractNumId w:val="8"/>
  </w:num>
  <w:num w:numId="34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fJG0BWULzlYcHnIp9LqoU/vlMKJNFG76hztbHWLtOSoKSsl/qhlUr5QSoV9mvducCUYZsJCo1osUddmWaJ04A==" w:salt="w5lfyROv4Ls7B7S3fVmTL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06D79"/>
    <w:rsid w:val="00011BC7"/>
    <w:rsid w:val="00012435"/>
    <w:rsid w:val="000127C7"/>
    <w:rsid w:val="00012C1C"/>
    <w:rsid w:val="00014769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24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4919"/>
    <w:rsid w:val="000F54FB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45D0"/>
    <w:rsid w:val="001155EB"/>
    <w:rsid w:val="00115F26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0A81"/>
    <w:rsid w:val="001322E6"/>
    <w:rsid w:val="00132871"/>
    <w:rsid w:val="00132B48"/>
    <w:rsid w:val="00134D89"/>
    <w:rsid w:val="001350B2"/>
    <w:rsid w:val="00136BA4"/>
    <w:rsid w:val="00136D8C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0BAD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D5F98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64B6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553"/>
    <w:rsid w:val="002316D7"/>
    <w:rsid w:val="002337C8"/>
    <w:rsid w:val="00235066"/>
    <w:rsid w:val="00235ED7"/>
    <w:rsid w:val="00235F1E"/>
    <w:rsid w:val="002400A0"/>
    <w:rsid w:val="00241E48"/>
    <w:rsid w:val="00241F54"/>
    <w:rsid w:val="0024335C"/>
    <w:rsid w:val="00250317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405"/>
    <w:rsid w:val="002757CA"/>
    <w:rsid w:val="00276FC3"/>
    <w:rsid w:val="0028498F"/>
    <w:rsid w:val="00284EC2"/>
    <w:rsid w:val="00287524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6D81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5B4"/>
    <w:rsid w:val="002C6E57"/>
    <w:rsid w:val="002C7874"/>
    <w:rsid w:val="002D2694"/>
    <w:rsid w:val="002D417B"/>
    <w:rsid w:val="002D73A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76BA2"/>
    <w:rsid w:val="0038095D"/>
    <w:rsid w:val="0038363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0754"/>
    <w:rsid w:val="003A13F5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E7A5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3577"/>
    <w:rsid w:val="00425FC1"/>
    <w:rsid w:val="00427C1D"/>
    <w:rsid w:val="00427D69"/>
    <w:rsid w:val="00432A76"/>
    <w:rsid w:val="00432F3C"/>
    <w:rsid w:val="00433BBC"/>
    <w:rsid w:val="00435455"/>
    <w:rsid w:val="00437F7C"/>
    <w:rsid w:val="00444AC8"/>
    <w:rsid w:val="00445A37"/>
    <w:rsid w:val="0044644B"/>
    <w:rsid w:val="00447089"/>
    <w:rsid w:val="004472C1"/>
    <w:rsid w:val="0044761C"/>
    <w:rsid w:val="0045007D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86CB5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C26"/>
    <w:rsid w:val="005138B7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0EE"/>
    <w:rsid w:val="005B0EC9"/>
    <w:rsid w:val="005B16D2"/>
    <w:rsid w:val="005B1C55"/>
    <w:rsid w:val="005B305F"/>
    <w:rsid w:val="005B49C6"/>
    <w:rsid w:val="005B51BB"/>
    <w:rsid w:val="005B7F4B"/>
    <w:rsid w:val="005C02AF"/>
    <w:rsid w:val="005C1758"/>
    <w:rsid w:val="005C39A9"/>
    <w:rsid w:val="005C4076"/>
    <w:rsid w:val="005C582C"/>
    <w:rsid w:val="005C7A4F"/>
    <w:rsid w:val="005D03A4"/>
    <w:rsid w:val="005D2CB1"/>
    <w:rsid w:val="005D37D3"/>
    <w:rsid w:val="005D4037"/>
    <w:rsid w:val="005D4331"/>
    <w:rsid w:val="005D5CF6"/>
    <w:rsid w:val="005D7E04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6CA2"/>
    <w:rsid w:val="005E78C1"/>
    <w:rsid w:val="005F2AA9"/>
    <w:rsid w:val="005F2DE1"/>
    <w:rsid w:val="005F3529"/>
    <w:rsid w:val="005F3D58"/>
    <w:rsid w:val="005F51DB"/>
    <w:rsid w:val="005F6C5C"/>
    <w:rsid w:val="005F75ED"/>
    <w:rsid w:val="00602887"/>
    <w:rsid w:val="00604ED2"/>
    <w:rsid w:val="00610C80"/>
    <w:rsid w:val="00611CEA"/>
    <w:rsid w:val="00613ACB"/>
    <w:rsid w:val="0061466F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1BC"/>
    <w:rsid w:val="00641566"/>
    <w:rsid w:val="006429E2"/>
    <w:rsid w:val="006432CB"/>
    <w:rsid w:val="006454AF"/>
    <w:rsid w:val="00645714"/>
    <w:rsid w:val="00646B62"/>
    <w:rsid w:val="00646F51"/>
    <w:rsid w:val="00647652"/>
    <w:rsid w:val="00647CC1"/>
    <w:rsid w:val="0065014C"/>
    <w:rsid w:val="00653E98"/>
    <w:rsid w:val="006576D9"/>
    <w:rsid w:val="00663E78"/>
    <w:rsid w:val="00664EFC"/>
    <w:rsid w:val="00667A06"/>
    <w:rsid w:val="00670215"/>
    <w:rsid w:val="0067069C"/>
    <w:rsid w:val="00672DE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4726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2F56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3F06"/>
    <w:rsid w:val="00774891"/>
    <w:rsid w:val="00775453"/>
    <w:rsid w:val="007759B0"/>
    <w:rsid w:val="00775D20"/>
    <w:rsid w:val="00777F59"/>
    <w:rsid w:val="0078014E"/>
    <w:rsid w:val="00780CC8"/>
    <w:rsid w:val="00786715"/>
    <w:rsid w:val="007874D3"/>
    <w:rsid w:val="00787F08"/>
    <w:rsid w:val="00790E8A"/>
    <w:rsid w:val="007919A4"/>
    <w:rsid w:val="00791A65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C0884"/>
    <w:rsid w:val="007C1A33"/>
    <w:rsid w:val="007C1F29"/>
    <w:rsid w:val="007C2A70"/>
    <w:rsid w:val="007D1313"/>
    <w:rsid w:val="007D370D"/>
    <w:rsid w:val="007D6B45"/>
    <w:rsid w:val="007D6F01"/>
    <w:rsid w:val="007D6F9E"/>
    <w:rsid w:val="007D7F6F"/>
    <w:rsid w:val="007E0D46"/>
    <w:rsid w:val="007E1A1A"/>
    <w:rsid w:val="007E1B9F"/>
    <w:rsid w:val="007E2B60"/>
    <w:rsid w:val="007E3069"/>
    <w:rsid w:val="007E3612"/>
    <w:rsid w:val="007E38A2"/>
    <w:rsid w:val="007E5BFD"/>
    <w:rsid w:val="007E6DF5"/>
    <w:rsid w:val="007E7660"/>
    <w:rsid w:val="007E77DC"/>
    <w:rsid w:val="007F05C3"/>
    <w:rsid w:val="007F2596"/>
    <w:rsid w:val="007F34DE"/>
    <w:rsid w:val="007F4B20"/>
    <w:rsid w:val="007F4EAB"/>
    <w:rsid w:val="007F6C26"/>
    <w:rsid w:val="007F7151"/>
    <w:rsid w:val="00803145"/>
    <w:rsid w:val="008036CA"/>
    <w:rsid w:val="00803ADB"/>
    <w:rsid w:val="008045CF"/>
    <w:rsid w:val="00804C73"/>
    <w:rsid w:val="0080621E"/>
    <w:rsid w:val="0080699E"/>
    <w:rsid w:val="00807061"/>
    <w:rsid w:val="008119FD"/>
    <w:rsid w:val="00812CA9"/>
    <w:rsid w:val="00813182"/>
    <w:rsid w:val="00815EAF"/>
    <w:rsid w:val="00816DCE"/>
    <w:rsid w:val="00821AE9"/>
    <w:rsid w:val="00822E69"/>
    <w:rsid w:val="0082407D"/>
    <w:rsid w:val="008255AE"/>
    <w:rsid w:val="0082613D"/>
    <w:rsid w:val="00826481"/>
    <w:rsid w:val="00826C6B"/>
    <w:rsid w:val="00833180"/>
    <w:rsid w:val="00834F09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31B9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109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616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031"/>
    <w:rsid w:val="009B40D0"/>
    <w:rsid w:val="009B6150"/>
    <w:rsid w:val="009B6538"/>
    <w:rsid w:val="009C6846"/>
    <w:rsid w:val="009C6E55"/>
    <w:rsid w:val="009C7738"/>
    <w:rsid w:val="009C7D47"/>
    <w:rsid w:val="009D08E2"/>
    <w:rsid w:val="009D3DBF"/>
    <w:rsid w:val="009D4009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08B"/>
    <w:rsid w:val="00A117A1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0652"/>
    <w:rsid w:val="00A42827"/>
    <w:rsid w:val="00A44E56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592E"/>
    <w:rsid w:val="00AA6851"/>
    <w:rsid w:val="00AB122A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1F5"/>
    <w:rsid w:val="00AF7564"/>
    <w:rsid w:val="00AF7B6D"/>
    <w:rsid w:val="00B02568"/>
    <w:rsid w:val="00B1117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476B8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67C34"/>
    <w:rsid w:val="00B7065A"/>
    <w:rsid w:val="00B717D6"/>
    <w:rsid w:val="00B7368F"/>
    <w:rsid w:val="00B73CA5"/>
    <w:rsid w:val="00B749F4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049FD"/>
    <w:rsid w:val="00C04A59"/>
    <w:rsid w:val="00C10D48"/>
    <w:rsid w:val="00C12F08"/>
    <w:rsid w:val="00C137C9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A3305"/>
    <w:rsid w:val="00CA575E"/>
    <w:rsid w:val="00CB0222"/>
    <w:rsid w:val="00CB31F6"/>
    <w:rsid w:val="00CB4252"/>
    <w:rsid w:val="00CB42E6"/>
    <w:rsid w:val="00CB49FA"/>
    <w:rsid w:val="00CB7867"/>
    <w:rsid w:val="00CC5790"/>
    <w:rsid w:val="00CC798F"/>
    <w:rsid w:val="00CC7F6C"/>
    <w:rsid w:val="00CD09F9"/>
    <w:rsid w:val="00CD143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4418"/>
    <w:rsid w:val="00D64BDD"/>
    <w:rsid w:val="00D656B9"/>
    <w:rsid w:val="00D75777"/>
    <w:rsid w:val="00D75DA5"/>
    <w:rsid w:val="00D769FE"/>
    <w:rsid w:val="00D7739F"/>
    <w:rsid w:val="00D84713"/>
    <w:rsid w:val="00D85D6D"/>
    <w:rsid w:val="00D87218"/>
    <w:rsid w:val="00D87D5D"/>
    <w:rsid w:val="00D903EA"/>
    <w:rsid w:val="00D911A1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4DEE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2DB3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598F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6206"/>
    <w:rsid w:val="00E279A0"/>
    <w:rsid w:val="00E27FBB"/>
    <w:rsid w:val="00E305C9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331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2426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4E00"/>
    <w:rsid w:val="00EB5668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81D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EF67CE"/>
    <w:rsid w:val="00F00D7B"/>
    <w:rsid w:val="00F0351A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3188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67B1D"/>
    <w:rsid w:val="00F7020E"/>
    <w:rsid w:val="00F70B5E"/>
    <w:rsid w:val="00F718C9"/>
    <w:rsid w:val="00F73F6D"/>
    <w:rsid w:val="00F745BB"/>
    <w:rsid w:val="00F76397"/>
    <w:rsid w:val="00F77403"/>
    <w:rsid w:val="00F80DA8"/>
    <w:rsid w:val="00F83555"/>
    <w:rsid w:val="00F86C86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5461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0CB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5779A39B-4059-4082-A76A-829708BC2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3D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FDF9C832EB54735955498E693521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D60D9-9824-4985-B497-C29ED31963A9}"/>
      </w:docPartPr>
      <w:docPartBody>
        <w:p w:rsidR="003174F2" w:rsidRDefault="001820AF" w:rsidP="001820AF">
          <w:pPr>
            <w:pStyle w:val="5959372EF2C74EBA9FF4078B7DB873A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407E10DBF7D46069115F096DB63F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C5FE1-0B0A-43FC-BFF4-89B3D7D9F408}"/>
      </w:docPartPr>
      <w:docPartBody>
        <w:p w:rsidR="003174F2" w:rsidRDefault="001820AF" w:rsidP="001820AF">
          <w:pPr>
            <w:pStyle w:val="D7AFEC828FE34B75A3F58D5B303CEC6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EC902D0AA247E484B6632E08C8E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0F259-EF81-4FD9-AD2C-ED14A92C5AFE}"/>
      </w:docPartPr>
      <w:docPartBody>
        <w:p w:rsidR="003174F2" w:rsidRDefault="001820AF" w:rsidP="001820AF">
          <w:pPr>
            <w:pStyle w:val="54EFC5C90711426A8850B57F8B5ED2E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2FCCF83F8454FA9A185A3263F698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3BEB2-13E7-496B-BCCE-DD18A23596FC}"/>
      </w:docPartPr>
      <w:docPartBody>
        <w:p w:rsidR="003174F2" w:rsidRDefault="001820AF" w:rsidP="001820AF">
          <w:pPr>
            <w:pStyle w:val="0DA4938AC2184E9D9D05BDBB3497E27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15AD63F92D4F2EA9CFFEAADCFE8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A4407-C0CE-449E-AD5A-EE216642EE2B}"/>
      </w:docPartPr>
      <w:docPartBody>
        <w:p w:rsidR="003174F2" w:rsidRDefault="001820AF" w:rsidP="001820AF">
          <w:pPr>
            <w:pStyle w:val="F874706C8B23418A9B44F13B51C82CE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BB3C3ECD0F4F6282B558B28A95A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43FFA-1CF2-47AA-9970-8C8A2B330216}"/>
      </w:docPartPr>
      <w:docPartBody>
        <w:p w:rsidR="003174F2" w:rsidRDefault="001820AF" w:rsidP="001820AF">
          <w:pPr>
            <w:pStyle w:val="F691DB5AAD8F431F8A230491CB99EA9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959372EF2C74EBA9FF4078B7DB87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08A81-255C-4C6A-B0A9-C0576E9A837E}"/>
      </w:docPartPr>
      <w:docPartBody>
        <w:p w:rsidR="003174F2" w:rsidRDefault="001820AF" w:rsidP="001820AF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7AFEC828FE34B75A3F58D5B303CE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6E624-2969-45C0-91E8-808E4DFD6FDE}"/>
      </w:docPartPr>
      <w:docPartBody>
        <w:p w:rsidR="003174F2" w:rsidRDefault="001820AF" w:rsidP="001820AF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4EFC5C90711426A8850B57F8B5E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46D2-3EEE-4434-BE9E-9E145ED6730C}"/>
      </w:docPartPr>
      <w:docPartBody>
        <w:p w:rsidR="003174F2" w:rsidRDefault="001820AF" w:rsidP="001820AF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468ABDAB7D2418BA31B63F12438D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E912D-FEFE-4C34-AC6B-FA2C2E1EAB8F}"/>
      </w:docPartPr>
      <w:docPartBody>
        <w:p w:rsidR="002213F1" w:rsidRDefault="002B3F98" w:rsidP="002B3F98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E8995D5A7A412299F70BD24B245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33B87-D6C2-4BFA-9634-8DD8ABFC0D61}"/>
      </w:docPartPr>
      <w:docPartBody>
        <w:p w:rsidR="002213F1" w:rsidRDefault="002B3F98" w:rsidP="002B3F98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F1E6D"/>
    <w:rsid w:val="000777FE"/>
    <w:rsid w:val="001820AF"/>
    <w:rsid w:val="001F25CD"/>
    <w:rsid w:val="002213F1"/>
    <w:rsid w:val="002B3F98"/>
    <w:rsid w:val="002F5BA0"/>
    <w:rsid w:val="003174F2"/>
    <w:rsid w:val="003C6646"/>
    <w:rsid w:val="00483B7E"/>
    <w:rsid w:val="00485274"/>
    <w:rsid w:val="005D2C4E"/>
    <w:rsid w:val="00640F96"/>
    <w:rsid w:val="00645336"/>
    <w:rsid w:val="00680B4F"/>
    <w:rsid w:val="00AC61B7"/>
    <w:rsid w:val="00AF1E6D"/>
    <w:rsid w:val="00AF2C5F"/>
    <w:rsid w:val="00D22C8F"/>
    <w:rsid w:val="00E1140A"/>
    <w:rsid w:val="00E8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13F1"/>
    <w:rPr>
      <w:color w:val="808080"/>
    </w:rPr>
  </w:style>
  <w:style w:type="paragraph" w:customStyle="1" w:styleId="5959372EF2C74EBA9FF4078B7DB873AE">
    <w:name w:val="5959372EF2C74EBA9FF4078B7DB873AE"/>
    <w:rsid w:val="001820AF"/>
    <w:rPr>
      <w:lang w:eastAsia="zh-CN"/>
    </w:rPr>
  </w:style>
  <w:style w:type="paragraph" w:customStyle="1" w:styleId="D7AFEC828FE34B75A3F58D5B303CEC60">
    <w:name w:val="D7AFEC828FE34B75A3F58D5B303CEC60"/>
    <w:rsid w:val="001820AF"/>
    <w:rPr>
      <w:lang w:eastAsia="zh-CN"/>
    </w:rPr>
  </w:style>
  <w:style w:type="paragraph" w:customStyle="1" w:styleId="54EFC5C90711426A8850B57F8B5ED2EA">
    <w:name w:val="54EFC5C90711426A8850B57F8B5ED2EA"/>
    <w:rsid w:val="001820AF"/>
    <w:rPr>
      <w:lang w:eastAsia="zh-CN"/>
    </w:rPr>
  </w:style>
  <w:style w:type="paragraph" w:customStyle="1" w:styleId="0DA4938AC2184E9D9D05BDBB3497E2733">
    <w:name w:val="0DA4938AC2184E9D9D05BDBB3497E273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3">
    <w:name w:val="F874706C8B23418A9B44F13B51C82CEF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3">
    <w:name w:val="F691DB5AAD8F431F8A230491CB99EA9E3"/>
    <w:rsid w:val="003C6646"/>
    <w:pPr>
      <w:spacing w:after="0" w:line="240" w:lineRule="auto"/>
    </w:pPr>
    <w:rPr>
      <w:rFonts w:ascii="Arial" w:hAnsi="Arial" w:cs="Arial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4566FB-08A9-4DF1-A476-C7CC0FA89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601</Words>
  <Characters>913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0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2</cp:revision>
  <cp:lastPrinted>2020-08-25T22:16:00Z</cp:lastPrinted>
  <dcterms:created xsi:type="dcterms:W3CDTF">2021-12-08T17:37:00Z</dcterms:created>
  <dcterms:modified xsi:type="dcterms:W3CDTF">2021-12-08T17:37:00Z</dcterms:modified>
</cp:coreProperties>
</file>